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5530" w:rsidRDefault="00612476" w:rsidP="00C15530">
      <w:pPr>
        <w:spacing w:before="60"/>
        <w:jc w:val="center"/>
        <w:rPr>
          <w:b/>
          <w:szCs w:val="24"/>
        </w:rPr>
      </w:pPr>
      <w:r>
        <w:rPr>
          <w:b/>
          <w:szCs w:val="24"/>
        </w:rPr>
        <w:t xml:space="preserve">CẤU TRÚC </w:t>
      </w:r>
      <w:r w:rsidR="009F49FD">
        <w:rPr>
          <w:b/>
          <w:szCs w:val="24"/>
        </w:rPr>
        <w:t>ĐỀ THI KẾT THÚC HỌC PHẦN</w:t>
      </w:r>
      <w:r w:rsidR="00C15530" w:rsidRPr="00232EEE">
        <w:rPr>
          <w:b/>
          <w:szCs w:val="24"/>
        </w:rPr>
        <w:t xml:space="preserve"> </w:t>
      </w:r>
    </w:p>
    <w:p w:rsidR="00E17B50" w:rsidRPr="00E17B50" w:rsidRDefault="00E17B50" w:rsidP="00C15530">
      <w:pPr>
        <w:spacing w:before="60"/>
        <w:jc w:val="center"/>
        <w:rPr>
          <w:b/>
          <w:sz w:val="10"/>
          <w:szCs w:val="24"/>
        </w:rPr>
      </w:pPr>
    </w:p>
    <w:p w:rsidR="004521A1" w:rsidRDefault="000A7C0E" w:rsidP="00AF659C">
      <w:pPr>
        <w:spacing w:line="312" w:lineRule="auto"/>
        <w:ind w:firstLine="540"/>
        <w:jc w:val="both"/>
        <w:rPr>
          <w:sz w:val="26"/>
          <w:szCs w:val="26"/>
        </w:rPr>
      </w:pPr>
      <w:r>
        <w:rPr>
          <w:sz w:val="26"/>
          <w:szCs w:val="26"/>
        </w:rPr>
        <w:t>Thể thức trình bày:</w:t>
      </w:r>
      <w:r w:rsidR="00637BDD">
        <w:rPr>
          <w:sz w:val="26"/>
          <w:szCs w:val="26"/>
        </w:rPr>
        <w:t xml:space="preserve"> </w:t>
      </w:r>
    </w:p>
    <w:p w:rsidR="009A7DC4" w:rsidRPr="004521A1" w:rsidRDefault="00637BDD" w:rsidP="004521A1">
      <w:pPr>
        <w:spacing w:line="312" w:lineRule="auto"/>
        <w:ind w:firstLine="851"/>
        <w:jc w:val="both"/>
        <w:rPr>
          <w:i/>
          <w:sz w:val="26"/>
          <w:szCs w:val="26"/>
        </w:rPr>
      </w:pPr>
      <w:r w:rsidRPr="004521A1">
        <w:rPr>
          <w:i/>
          <w:sz w:val="26"/>
          <w:szCs w:val="26"/>
        </w:rPr>
        <w:t>Đề thi trình bày trên khổ giấy A4 hoặc A5;</w:t>
      </w:r>
    </w:p>
    <w:p w:rsidR="004521A1" w:rsidRDefault="00F13E38" w:rsidP="004521A1">
      <w:pPr>
        <w:spacing w:line="312" w:lineRule="auto"/>
        <w:ind w:firstLine="851"/>
        <w:jc w:val="both"/>
        <w:rPr>
          <w:i/>
          <w:sz w:val="26"/>
          <w:szCs w:val="26"/>
        </w:rPr>
      </w:pPr>
      <w:r w:rsidRPr="000A7C0E">
        <w:rPr>
          <w:i/>
          <w:sz w:val="26"/>
          <w:szCs w:val="26"/>
        </w:rPr>
        <w:t>Font:</w:t>
      </w:r>
      <w:r w:rsidR="007752A0" w:rsidRPr="000A7C0E">
        <w:rPr>
          <w:i/>
          <w:sz w:val="26"/>
          <w:szCs w:val="26"/>
        </w:rPr>
        <w:t xml:space="preserve"> </w:t>
      </w:r>
      <w:r w:rsidRPr="000A7C0E">
        <w:rPr>
          <w:i/>
          <w:sz w:val="26"/>
          <w:szCs w:val="26"/>
        </w:rPr>
        <w:t>Times New Roman;</w:t>
      </w:r>
      <w:r w:rsidR="007752A0" w:rsidRPr="000A7C0E">
        <w:rPr>
          <w:i/>
          <w:sz w:val="26"/>
          <w:szCs w:val="26"/>
        </w:rPr>
        <w:t xml:space="preserve"> </w:t>
      </w:r>
      <w:r w:rsidR="00637BDD">
        <w:rPr>
          <w:i/>
          <w:sz w:val="26"/>
          <w:szCs w:val="26"/>
        </w:rPr>
        <w:t>C</w:t>
      </w:r>
      <w:r w:rsidR="007752A0" w:rsidRPr="000A7C0E">
        <w:rPr>
          <w:i/>
          <w:sz w:val="26"/>
          <w:szCs w:val="26"/>
        </w:rPr>
        <w:t>ỡ chữ</w:t>
      </w:r>
      <w:r w:rsidR="002A0007" w:rsidRPr="000A7C0E">
        <w:rPr>
          <w:i/>
          <w:sz w:val="26"/>
          <w:szCs w:val="26"/>
        </w:rPr>
        <w:t>:</w:t>
      </w:r>
      <w:r w:rsidR="000A7C0E" w:rsidRPr="000A7C0E">
        <w:rPr>
          <w:i/>
          <w:sz w:val="26"/>
          <w:szCs w:val="26"/>
        </w:rPr>
        <w:t xml:space="preserve"> </w:t>
      </w:r>
      <w:r w:rsidR="002A0007" w:rsidRPr="000A7C0E">
        <w:rPr>
          <w:i/>
          <w:sz w:val="26"/>
          <w:szCs w:val="26"/>
        </w:rPr>
        <w:t>13;</w:t>
      </w:r>
    </w:p>
    <w:p w:rsidR="00637BDD" w:rsidRDefault="004521A1" w:rsidP="004521A1">
      <w:pPr>
        <w:spacing w:line="312" w:lineRule="auto"/>
        <w:ind w:firstLine="851"/>
        <w:jc w:val="both"/>
        <w:rPr>
          <w:i/>
          <w:sz w:val="26"/>
          <w:szCs w:val="26"/>
        </w:rPr>
      </w:pPr>
      <w:r>
        <w:rPr>
          <w:i/>
          <w:sz w:val="26"/>
          <w:szCs w:val="26"/>
        </w:rPr>
        <w:t>C</w:t>
      </w:r>
      <w:r w:rsidR="00561B15" w:rsidRPr="000A7C0E">
        <w:rPr>
          <w:i/>
          <w:sz w:val="26"/>
          <w:szCs w:val="26"/>
        </w:rPr>
        <w:t xml:space="preserve">ăn lề: </w:t>
      </w:r>
      <w:r w:rsidR="00E17B50" w:rsidRPr="000A7C0E">
        <w:rPr>
          <w:i/>
          <w:sz w:val="26"/>
          <w:szCs w:val="26"/>
        </w:rPr>
        <w:t>lề</w:t>
      </w:r>
      <w:r w:rsidR="009A7DC4" w:rsidRPr="000A7C0E">
        <w:rPr>
          <w:i/>
          <w:sz w:val="26"/>
          <w:szCs w:val="26"/>
        </w:rPr>
        <w:t xml:space="preserve"> </w:t>
      </w:r>
      <w:r w:rsidR="00561B15" w:rsidRPr="000A7C0E">
        <w:rPr>
          <w:i/>
          <w:sz w:val="26"/>
          <w:szCs w:val="26"/>
        </w:rPr>
        <w:t>trên:</w:t>
      </w:r>
      <w:r w:rsidR="007752A0" w:rsidRPr="000A7C0E">
        <w:rPr>
          <w:i/>
          <w:sz w:val="26"/>
          <w:szCs w:val="26"/>
        </w:rPr>
        <w:t xml:space="preserve"> </w:t>
      </w:r>
      <w:r w:rsidR="009A7DC4" w:rsidRPr="000A7C0E">
        <w:rPr>
          <w:i/>
          <w:sz w:val="26"/>
          <w:szCs w:val="26"/>
        </w:rPr>
        <w:t>2</w:t>
      </w:r>
      <w:r w:rsidR="00561B15" w:rsidRPr="000A7C0E">
        <w:rPr>
          <w:i/>
          <w:sz w:val="26"/>
          <w:szCs w:val="26"/>
        </w:rPr>
        <w:t>.</w:t>
      </w:r>
      <w:r w:rsidR="009A7DC4" w:rsidRPr="000A7C0E">
        <w:rPr>
          <w:i/>
          <w:sz w:val="26"/>
          <w:szCs w:val="26"/>
        </w:rPr>
        <w:t>0</w:t>
      </w:r>
      <w:r w:rsidR="000A7C0E">
        <w:rPr>
          <w:i/>
          <w:sz w:val="26"/>
          <w:szCs w:val="26"/>
        </w:rPr>
        <w:t xml:space="preserve"> </w:t>
      </w:r>
      <w:r w:rsidR="00561B15" w:rsidRPr="000A7C0E">
        <w:rPr>
          <w:i/>
          <w:sz w:val="26"/>
          <w:szCs w:val="26"/>
        </w:rPr>
        <w:t>cm, lề dưới:</w:t>
      </w:r>
      <w:r w:rsidR="007752A0" w:rsidRPr="000A7C0E">
        <w:rPr>
          <w:i/>
          <w:sz w:val="26"/>
          <w:szCs w:val="26"/>
        </w:rPr>
        <w:t xml:space="preserve"> </w:t>
      </w:r>
      <w:r w:rsidR="009A7DC4" w:rsidRPr="000A7C0E">
        <w:rPr>
          <w:i/>
          <w:sz w:val="26"/>
          <w:szCs w:val="26"/>
        </w:rPr>
        <w:t>2</w:t>
      </w:r>
      <w:r w:rsidR="00F06A01" w:rsidRPr="000A7C0E">
        <w:rPr>
          <w:i/>
          <w:sz w:val="26"/>
          <w:szCs w:val="26"/>
        </w:rPr>
        <w:t>.</w:t>
      </w:r>
      <w:r w:rsidR="009A7DC4" w:rsidRPr="000A7C0E">
        <w:rPr>
          <w:i/>
          <w:sz w:val="26"/>
          <w:szCs w:val="26"/>
        </w:rPr>
        <w:t>0</w:t>
      </w:r>
      <w:r w:rsidR="000A7C0E">
        <w:rPr>
          <w:i/>
          <w:sz w:val="26"/>
          <w:szCs w:val="26"/>
        </w:rPr>
        <w:t xml:space="preserve"> </w:t>
      </w:r>
      <w:r w:rsidR="00F13E38" w:rsidRPr="000A7C0E">
        <w:rPr>
          <w:i/>
          <w:sz w:val="26"/>
          <w:szCs w:val="26"/>
        </w:rPr>
        <w:t xml:space="preserve">cm; </w:t>
      </w:r>
      <w:r w:rsidR="00561B15" w:rsidRPr="000A7C0E">
        <w:rPr>
          <w:i/>
          <w:sz w:val="26"/>
          <w:szCs w:val="26"/>
        </w:rPr>
        <w:t>l</w:t>
      </w:r>
      <w:r w:rsidR="00F13E38" w:rsidRPr="000A7C0E">
        <w:rPr>
          <w:i/>
          <w:sz w:val="26"/>
          <w:szCs w:val="26"/>
        </w:rPr>
        <w:t>ề trái:</w:t>
      </w:r>
      <w:r w:rsidR="009A7DC4" w:rsidRPr="000A7C0E">
        <w:rPr>
          <w:i/>
          <w:sz w:val="26"/>
          <w:szCs w:val="26"/>
        </w:rPr>
        <w:t xml:space="preserve"> 2.0 </w:t>
      </w:r>
      <w:r w:rsidR="00F13E38" w:rsidRPr="000A7C0E">
        <w:rPr>
          <w:i/>
          <w:sz w:val="26"/>
          <w:szCs w:val="26"/>
        </w:rPr>
        <w:t>cm, lề phải:</w:t>
      </w:r>
      <w:r w:rsidR="000A7C0E">
        <w:rPr>
          <w:i/>
          <w:sz w:val="26"/>
          <w:szCs w:val="26"/>
        </w:rPr>
        <w:t xml:space="preserve"> </w:t>
      </w:r>
      <w:r w:rsidR="00D43AB6">
        <w:rPr>
          <w:i/>
          <w:sz w:val="26"/>
          <w:szCs w:val="26"/>
        </w:rPr>
        <w:t>1.5</w:t>
      </w:r>
      <w:r w:rsidR="000A7C0E">
        <w:rPr>
          <w:i/>
          <w:sz w:val="26"/>
          <w:szCs w:val="26"/>
        </w:rPr>
        <w:t xml:space="preserve"> </w:t>
      </w:r>
      <w:r w:rsidR="00F13E38" w:rsidRPr="000A7C0E">
        <w:rPr>
          <w:i/>
          <w:sz w:val="26"/>
          <w:szCs w:val="26"/>
        </w:rPr>
        <w:t xml:space="preserve">cm. </w:t>
      </w:r>
    </w:p>
    <w:p w:rsidR="00AF659C" w:rsidRPr="00637BDD" w:rsidRDefault="00AF659C" w:rsidP="00AF659C">
      <w:pPr>
        <w:spacing w:line="312" w:lineRule="auto"/>
        <w:ind w:firstLine="540"/>
        <w:jc w:val="both"/>
        <w:rPr>
          <w:sz w:val="26"/>
          <w:szCs w:val="26"/>
        </w:rPr>
      </w:pPr>
      <w:r w:rsidRPr="00637BDD">
        <w:rPr>
          <w:sz w:val="26"/>
          <w:szCs w:val="26"/>
        </w:rPr>
        <w:t xml:space="preserve">Bộ môn không ghi ca, ngày tháng thi để nguyên dấu chấm chấm (….), sau khi bốc thăm bộ phận photo sẽ điền ca, ngày, tháng thi vào. </w:t>
      </w:r>
    </w:p>
    <w:p w:rsidR="00003DEA" w:rsidRPr="00BA16FE" w:rsidRDefault="00003DEA" w:rsidP="00003DEA">
      <w:pPr>
        <w:spacing w:before="60"/>
        <w:rPr>
          <w:b/>
          <w:sz w:val="26"/>
          <w:szCs w:val="26"/>
        </w:rPr>
      </w:pPr>
      <w:r w:rsidRPr="00BA16FE">
        <w:rPr>
          <w:b/>
          <w:sz w:val="26"/>
          <w:szCs w:val="26"/>
        </w:rPr>
        <w:t xml:space="preserve">1. </w:t>
      </w:r>
      <w:r w:rsidR="00BA16FE" w:rsidRPr="00BA16FE">
        <w:rPr>
          <w:b/>
          <w:sz w:val="26"/>
          <w:szCs w:val="26"/>
        </w:rPr>
        <w:t>Mẫu đề thi tự luận</w:t>
      </w:r>
      <w:r w:rsidR="00D43AB6">
        <w:rPr>
          <w:b/>
          <w:sz w:val="26"/>
          <w:szCs w:val="26"/>
        </w:rPr>
        <w:t xml:space="preserve"> </w:t>
      </w:r>
    </w:p>
    <w:p w:rsidR="00C15530" w:rsidRPr="00C15530" w:rsidRDefault="00C15530" w:rsidP="00C15530">
      <w:pPr>
        <w:spacing w:before="60"/>
        <w:jc w:val="center"/>
        <w:rPr>
          <w:b/>
          <w:sz w:val="18"/>
          <w:szCs w:val="24"/>
        </w:rPr>
      </w:pPr>
    </w:p>
    <w:tbl>
      <w:tblPr>
        <w:tblW w:w="5000" w:type="pct"/>
        <w:jc w:val="center"/>
        <w:tblBorders>
          <w:top w:val="thinThickSmallGap" w:sz="12" w:space="0" w:color="auto"/>
          <w:left w:val="thinThickSmallGap" w:sz="12" w:space="0" w:color="auto"/>
          <w:bottom w:val="thinThickSmallGap" w:sz="12" w:space="0" w:color="auto"/>
          <w:right w:val="thinThickSmallGap" w:sz="12" w:space="0" w:color="auto"/>
          <w:insideH w:val="thinThickSmallGap" w:sz="12" w:space="0" w:color="auto"/>
          <w:insideV w:val="thinThickSmallGap" w:sz="12" w:space="0" w:color="auto"/>
        </w:tblBorders>
        <w:tblLook w:val="0000" w:firstRow="0" w:lastRow="0" w:firstColumn="0" w:lastColumn="0" w:noHBand="0" w:noVBand="0"/>
      </w:tblPr>
      <w:tblGrid>
        <w:gridCol w:w="2964"/>
        <w:gridCol w:w="4803"/>
        <w:gridCol w:w="2095"/>
      </w:tblGrid>
      <w:tr w:rsidR="00C15530" w:rsidRPr="00B32E12" w:rsidTr="00481672">
        <w:trPr>
          <w:trHeight w:val="1020"/>
          <w:jc w:val="center"/>
        </w:trPr>
        <w:tc>
          <w:tcPr>
            <w:tcW w:w="1503" w:type="pct"/>
            <w:tcBorders>
              <w:bottom w:val="thinThickSmallGap" w:sz="12" w:space="0" w:color="auto"/>
            </w:tcBorders>
            <w:vAlign w:val="center"/>
          </w:tcPr>
          <w:p w:rsidR="00C15530" w:rsidRPr="000A7C0E" w:rsidRDefault="00C15530" w:rsidP="00A55017">
            <w:pPr>
              <w:pStyle w:val="Heading1"/>
              <w:spacing w:line="312" w:lineRule="auto"/>
              <w:jc w:val="center"/>
              <w:rPr>
                <w:position w:val="-2"/>
                <w:sz w:val="22"/>
                <w:szCs w:val="24"/>
                <w:u w:val="none"/>
              </w:rPr>
            </w:pPr>
            <w:r w:rsidRPr="000A7C0E">
              <w:rPr>
                <w:position w:val="-2"/>
                <w:sz w:val="22"/>
                <w:szCs w:val="24"/>
                <w:u w:val="none"/>
              </w:rPr>
              <w:t>KHOA</w:t>
            </w:r>
            <w:r w:rsidR="000F5F1B" w:rsidRPr="000A7C0E">
              <w:rPr>
                <w:position w:val="-2"/>
                <w:sz w:val="22"/>
                <w:szCs w:val="24"/>
                <w:u w:val="none"/>
              </w:rPr>
              <w:t>………………………</w:t>
            </w:r>
          </w:p>
          <w:p w:rsidR="00C15530" w:rsidRPr="00B32E12" w:rsidRDefault="00C15530" w:rsidP="00A55017">
            <w:pPr>
              <w:pStyle w:val="Heading1"/>
              <w:spacing w:line="312" w:lineRule="auto"/>
              <w:jc w:val="center"/>
              <w:rPr>
                <w:bCs/>
                <w:position w:val="-2"/>
                <w:szCs w:val="24"/>
              </w:rPr>
            </w:pPr>
            <w:r w:rsidRPr="00776132">
              <w:rPr>
                <w:b/>
                <w:bCs/>
                <w:position w:val="-2"/>
                <w:sz w:val="22"/>
                <w:szCs w:val="24"/>
                <w:u w:val="none"/>
              </w:rPr>
              <w:t>BỘ MÔN</w:t>
            </w:r>
            <w:r w:rsidR="000F5F1B">
              <w:rPr>
                <w:bCs/>
                <w:position w:val="-2"/>
                <w:sz w:val="22"/>
                <w:szCs w:val="24"/>
                <w:u w:val="none"/>
              </w:rPr>
              <w:t>……………………</w:t>
            </w:r>
          </w:p>
        </w:tc>
        <w:tc>
          <w:tcPr>
            <w:tcW w:w="2435" w:type="pct"/>
            <w:tcBorders>
              <w:bottom w:val="thinThickSmallGap" w:sz="12" w:space="0" w:color="auto"/>
            </w:tcBorders>
            <w:vAlign w:val="center"/>
          </w:tcPr>
          <w:p w:rsidR="00C15530" w:rsidRDefault="00EB714F" w:rsidP="00D43AB6">
            <w:pPr>
              <w:spacing w:before="40" w:line="264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Đề thi kết thúc học phần:</w:t>
            </w:r>
            <w:r w:rsidR="00D43AB6">
              <w:rPr>
                <w:sz w:val="24"/>
                <w:szCs w:val="24"/>
              </w:rPr>
              <w:t>…………</w:t>
            </w:r>
            <w:r w:rsidR="00481672">
              <w:rPr>
                <w:sz w:val="24"/>
                <w:szCs w:val="24"/>
              </w:rPr>
              <w:t>…..</w:t>
            </w:r>
            <w:r w:rsidRPr="000F5F1B">
              <w:rPr>
                <w:sz w:val="24"/>
                <w:szCs w:val="24"/>
              </w:rPr>
              <w:t>...</w:t>
            </w:r>
            <w:r w:rsidR="000F5F1B" w:rsidRPr="000F5F1B">
              <w:rPr>
                <w:sz w:val="24"/>
                <w:szCs w:val="24"/>
              </w:rPr>
              <w:t>...</w:t>
            </w:r>
            <w:r w:rsidR="00BD74FD">
              <w:rPr>
                <w:sz w:val="24"/>
                <w:szCs w:val="24"/>
              </w:rPr>
              <w:t>....</w:t>
            </w:r>
          </w:p>
          <w:p w:rsidR="00C15530" w:rsidRPr="00DC1914" w:rsidRDefault="00C15530" w:rsidP="000A7C0E">
            <w:pPr>
              <w:spacing w:line="288" w:lineRule="auto"/>
              <w:jc w:val="both"/>
              <w:rPr>
                <w:b/>
                <w:sz w:val="24"/>
                <w:szCs w:val="24"/>
              </w:rPr>
            </w:pPr>
            <w:r w:rsidRPr="00DC1914">
              <w:rPr>
                <w:b/>
                <w:sz w:val="24"/>
                <w:szCs w:val="24"/>
              </w:rPr>
              <w:t>Mã đề:</w:t>
            </w:r>
            <w:r w:rsidR="00EB714F" w:rsidRPr="000F5F1B">
              <w:rPr>
                <w:sz w:val="24"/>
                <w:szCs w:val="24"/>
              </w:rPr>
              <w:t>…</w:t>
            </w:r>
            <w:r w:rsidR="000F5F1B" w:rsidRPr="000F5F1B">
              <w:rPr>
                <w:sz w:val="24"/>
                <w:szCs w:val="24"/>
              </w:rPr>
              <w:t>…</w:t>
            </w:r>
            <w:r w:rsidR="00481672">
              <w:rPr>
                <w:sz w:val="24"/>
                <w:szCs w:val="24"/>
              </w:rPr>
              <w:t>….</w:t>
            </w:r>
            <w:r w:rsidR="00EB714F" w:rsidRPr="000F5F1B">
              <w:rPr>
                <w:sz w:val="24"/>
                <w:szCs w:val="24"/>
              </w:rPr>
              <w:t>.</w:t>
            </w:r>
            <w:r w:rsidR="000F5F1B" w:rsidRPr="000F5F1B">
              <w:rPr>
                <w:sz w:val="24"/>
                <w:szCs w:val="24"/>
              </w:rPr>
              <w:t>.</w:t>
            </w:r>
            <w:r>
              <w:rPr>
                <w:b/>
                <w:sz w:val="24"/>
                <w:szCs w:val="24"/>
              </w:rPr>
              <w:t xml:space="preserve"> Thời gian làm bài </w:t>
            </w:r>
            <w:r w:rsidR="00EB714F" w:rsidRPr="000F5F1B">
              <w:rPr>
                <w:sz w:val="24"/>
                <w:szCs w:val="24"/>
              </w:rPr>
              <w:t>…...</w:t>
            </w:r>
            <w:r w:rsidRPr="00DC1914">
              <w:rPr>
                <w:b/>
                <w:sz w:val="24"/>
                <w:szCs w:val="24"/>
              </w:rPr>
              <w:t xml:space="preserve"> phút.</w:t>
            </w:r>
          </w:p>
          <w:p w:rsidR="00C15530" w:rsidRPr="000F5F1B" w:rsidRDefault="00C15530" w:rsidP="000A7C0E">
            <w:pPr>
              <w:spacing w:line="264" w:lineRule="auto"/>
              <w:jc w:val="both"/>
              <w:rPr>
                <w:b/>
                <w:spacing w:val="40"/>
                <w:sz w:val="6"/>
                <w:szCs w:val="16"/>
              </w:rPr>
            </w:pPr>
          </w:p>
          <w:p w:rsidR="00C15530" w:rsidRPr="00604C2D" w:rsidRDefault="000F5F1B" w:rsidP="000A7C0E">
            <w:pPr>
              <w:spacing w:after="40" w:line="264" w:lineRule="auto"/>
              <w:jc w:val="both"/>
              <w:rPr>
                <w:b/>
                <w:spacing w:val="40"/>
                <w:sz w:val="24"/>
                <w:szCs w:val="16"/>
              </w:rPr>
            </w:pPr>
            <w:r w:rsidRPr="00947DE0">
              <w:rPr>
                <w:sz w:val="26"/>
                <w:szCs w:val="24"/>
              </w:rPr>
              <w:t>Ca…</w:t>
            </w:r>
            <w:r w:rsidR="00BD74FD">
              <w:rPr>
                <w:sz w:val="26"/>
                <w:szCs w:val="24"/>
              </w:rPr>
              <w:t>…</w:t>
            </w:r>
            <w:r w:rsidRPr="00947DE0">
              <w:rPr>
                <w:sz w:val="26"/>
                <w:szCs w:val="24"/>
              </w:rPr>
              <w:t xml:space="preserve">., ngày </w:t>
            </w:r>
            <w:r w:rsidR="00BD74FD">
              <w:rPr>
                <w:sz w:val="26"/>
                <w:szCs w:val="24"/>
              </w:rPr>
              <w:t>…</w:t>
            </w:r>
            <w:r w:rsidR="009A7DC4">
              <w:rPr>
                <w:sz w:val="26"/>
                <w:szCs w:val="24"/>
              </w:rPr>
              <w:t>.</w:t>
            </w:r>
            <w:r w:rsidR="00BD74FD">
              <w:rPr>
                <w:sz w:val="26"/>
                <w:szCs w:val="24"/>
              </w:rPr>
              <w:t>.</w:t>
            </w:r>
            <w:r>
              <w:rPr>
                <w:sz w:val="26"/>
                <w:szCs w:val="24"/>
              </w:rPr>
              <w:t>….</w:t>
            </w:r>
            <w:r w:rsidRPr="00947DE0">
              <w:rPr>
                <w:sz w:val="26"/>
                <w:szCs w:val="24"/>
              </w:rPr>
              <w:t>.</w:t>
            </w:r>
            <w:r w:rsidR="009D18CC">
              <w:rPr>
                <w:sz w:val="26"/>
                <w:szCs w:val="24"/>
              </w:rPr>
              <w:t>/</w:t>
            </w:r>
            <w:r w:rsidR="009A7DC4">
              <w:rPr>
                <w:sz w:val="26"/>
                <w:szCs w:val="24"/>
              </w:rPr>
              <w:t>.</w:t>
            </w:r>
            <w:r w:rsidR="00BD74FD">
              <w:rPr>
                <w:sz w:val="26"/>
                <w:szCs w:val="24"/>
              </w:rPr>
              <w:t>…..</w:t>
            </w:r>
            <w:r w:rsidRPr="00947DE0">
              <w:rPr>
                <w:sz w:val="26"/>
                <w:szCs w:val="24"/>
              </w:rPr>
              <w:t>.</w:t>
            </w:r>
            <w:r>
              <w:rPr>
                <w:sz w:val="26"/>
                <w:szCs w:val="24"/>
              </w:rPr>
              <w:t>..</w:t>
            </w:r>
            <w:r w:rsidRPr="00947DE0">
              <w:rPr>
                <w:sz w:val="26"/>
                <w:szCs w:val="24"/>
              </w:rPr>
              <w:t>../20</w:t>
            </w:r>
            <w:r w:rsidR="009A7DC4">
              <w:rPr>
                <w:sz w:val="26"/>
                <w:szCs w:val="24"/>
              </w:rPr>
              <w:t>..</w:t>
            </w:r>
            <w:r>
              <w:rPr>
                <w:sz w:val="26"/>
                <w:szCs w:val="24"/>
              </w:rPr>
              <w:t>...</w:t>
            </w:r>
            <w:r w:rsidRPr="00947DE0">
              <w:rPr>
                <w:sz w:val="26"/>
                <w:szCs w:val="24"/>
              </w:rPr>
              <w:t>.</w:t>
            </w:r>
            <w:r w:rsidR="00D43AB6">
              <w:rPr>
                <w:sz w:val="26"/>
                <w:szCs w:val="24"/>
              </w:rPr>
              <w:t>...</w:t>
            </w:r>
            <w:r w:rsidR="00BD74FD">
              <w:rPr>
                <w:sz w:val="26"/>
                <w:szCs w:val="24"/>
              </w:rPr>
              <w:t>...</w:t>
            </w:r>
          </w:p>
        </w:tc>
        <w:tc>
          <w:tcPr>
            <w:tcW w:w="1062" w:type="pct"/>
            <w:tcBorders>
              <w:bottom w:val="thinThickSmallGap" w:sz="12" w:space="0" w:color="auto"/>
            </w:tcBorders>
          </w:tcPr>
          <w:p w:rsidR="00C15530" w:rsidRPr="00891423" w:rsidRDefault="00C15530" w:rsidP="00A55017">
            <w:pPr>
              <w:jc w:val="center"/>
              <w:rPr>
                <w:b/>
                <w:sz w:val="22"/>
                <w:szCs w:val="24"/>
              </w:rPr>
            </w:pPr>
            <w:r>
              <w:rPr>
                <w:b/>
                <w:sz w:val="22"/>
                <w:szCs w:val="24"/>
              </w:rPr>
              <w:t>Trưởng Bộ môn</w:t>
            </w:r>
          </w:p>
        </w:tc>
      </w:tr>
      <w:tr w:rsidR="000A7C0E" w:rsidRPr="00B32E12" w:rsidTr="00D43AB6">
        <w:trPr>
          <w:trHeight w:val="564"/>
          <w:jc w:val="center"/>
        </w:trPr>
        <w:tc>
          <w:tcPr>
            <w:tcW w:w="5000" w:type="pct"/>
            <w:gridSpan w:val="3"/>
            <w:tcBorders>
              <w:left w:val="nil"/>
              <w:bottom w:val="double" w:sz="4" w:space="0" w:color="auto"/>
              <w:right w:val="nil"/>
            </w:tcBorders>
            <w:vAlign w:val="center"/>
          </w:tcPr>
          <w:p w:rsidR="000A7C0E" w:rsidRPr="000A7C0E" w:rsidRDefault="000A7C0E" w:rsidP="00D43AB6">
            <w:pPr>
              <w:pStyle w:val="BodyTextIndent"/>
              <w:spacing w:before="40" w:line="264" w:lineRule="auto"/>
              <w:ind w:left="0" w:firstLine="0"/>
              <w:jc w:val="both"/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</w:pPr>
            <w:r w:rsidRPr="000A7C0E">
              <w:rPr>
                <w:rFonts w:ascii="Times New Roman" w:hAnsi="Times New Roman"/>
                <w:b/>
                <w:bCs/>
                <w:i/>
                <w:iCs/>
                <w:szCs w:val="24"/>
              </w:rPr>
              <w:t xml:space="preserve">Ghi chú:  </w:t>
            </w:r>
            <w:r w:rsidRPr="000A7C0E">
              <w:rPr>
                <w:rFonts w:ascii="Times New Roman" w:hAnsi="Times New Roman"/>
                <w:b/>
                <w:bCs/>
                <w:i/>
                <w:iCs/>
                <w:szCs w:val="24"/>
              </w:rPr>
              <w:tab/>
            </w:r>
            <w:r w:rsidRPr="000A7C0E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 xml:space="preserve">Sinh viên không được (hoặc được) sử dụng tài liệu. Không được viết, vẽ vào đề thi. </w:t>
            </w:r>
          </w:p>
          <w:p w:rsidR="000A7C0E" w:rsidRPr="000A7C0E" w:rsidRDefault="000A7C0E" w:rsidP="00D43AB6">
            <w:pPr>
              <w:pStyle w:val="BodyTextIndent"/>
              <w:spacing w:after="60"/>
              <w:ind w:left="720" w:firstLine="720"/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</w:pPr>
            <w:r w:rsidRPr="000A7C0E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Đề thi phải nộp cùng bài thi. Cán bộ coi thi không giải thích gì thêm.</w:t>
            </w:r>
          </w:p>
        </w:tc>
      </w:tr>
    </w:tbl>
    <w:p w:rsidR="00C15530" w:rsidRPr="00D43AB6" w:rsidRDefault="00C15530" w:rsidP="00D43AB6">
      <w:pPr>
        <w:spacing w:before="240" w:line="312" w:lineRule="auto"/>
        <w:rPr>
          <w:bCs/>
          <w:i/>
          <w:iCs/>
        </w:rPr>
      </w:pPr>
      <w:r w:rsidRPr="00D43AB6">
        <w:rPr>
          <w:b/>
          <w:bCs/>
          <w:iCs/>
          <w:sz w:val="26"/>
        </w:rPr>
        <w:t>Câu 1</w:t>
      </w:r>
      <w:r w:rsidRPr="00D43AB6">
        <w:rPr>
          <w:b/>
          <w:bCs/>
          <w:iCs/>
        </w:rPr>
        <w:t xml:space="preserve"> </w:t>
      </w:r>
      <w:r w:rsidRPr="00D43AB6">
        <w:rPr>
          <w:bCs/>
          <w:i/>
          <w:iCs/>
          <w:sz w:val="26"/>
        </w:rPr>
        <w:t>(.. .điểm)</w:t>
      </w:r>
    </w:p>
    <w:p w:rsidR="00C15530" w:rsidRPr="00D43AB6" w:rsidRDefault="00C15530" w:rsidP="00D43AB6">
      <w:pPr>
        <w:spacing w:before="240"/>
        <w:rPr>
          <w:bCs/>
          <w:i/>
          <w:iCs/>
          <w:sz w:val="26"/>
        </w:rPr>
      </w:pPr>
      <w:r w:rsidRPr="00D43AB6">
        <w:rPr>
          <w:b/>
          <w:bCs/>
          <w:iCs/>
          <w:sz w:val="26"/>
        </w:rPr>
        <w:t>Câu 2</w:t>
      </w:r>
      <w:r w:rsidRPr="00D43AB6">
        <w:rPr>
          <w:b/>
          <w:bCs/>
          <w:iCs/>
        </w:rPr>
        <w:t xml:space="preserve"> </w:t>
      </w:r>
      <w:r w:rsidRPr="00D43AB6">
        <w:rPr>
          <w:bCs/>
          <w:i/>
          <w:iCs/>
          <w:sz w:val="26"/>
        </w:rPr>
        <w:t>(.. .điểm)</w:t>
      </w:r>
    </w:p>
    <w:p w:rsidR="009A7DC4" w:rsidRPr="00D43AB6" w:rsidRDefault="009A7DC4" w:rsidP="00D43AB6">
      <w:pPr>
        <w:spacing w:before="240"/>
        <w:rPr>
          <w:b/>
          <w:bCs/>
          <w:iCs/>
        </w:rPr>
      </w:pPr>
      <w:r w:rsidRPr="00D43AB6">
        <w:rPr>
          <w:bCs/>
          <w:i/>
          <w:iCs/>
        </w:rPr>
        <w:t>…………</w:t>
      </w:r>
    </w:p>
    <w:p w:rsidR="00C15530" w:rsidRDefault="00C15530" w:rsidP="00D43AB6">
      <w:pPr>
        <w:spacing w:before="240"/>
        <w:rPr>
          <w:bCs/>
          <w:i/>
          <w:iCs/>
        </w:rPr>
      </w:pPr>
      <w:r w:rsidRPr="00D43AB6">
        <w:rPr>
          <w:b/>
          <w:bCs/>
          <w:iCs/>
          <w:sz w:val="26"/>
        </w:rPr>
        <w:t xml:space="preserve">Câu </w:t>
      </w:r>
      <w:r w:rsidR="009A7DC4" w:rsidRPr="00D43AB6">
        <w:rPr>
          <w:b/>
          <w:bCs/>
          <w:iCs/>
          <w:sz w:val="26"/>
        </w:rPr>
        <w:t>n</w:t>
      </w:r>
      <w:r w:rsidRPr="00EE4AE2">
        <w:rPr>
          <w:b/>
          <w:bCs/>
          <w:iCs/>
          <w:sz w:val="26"/>
        </w:rPr>
        <w:t xml:space="preserve"> </w:t>
      </w:r>
      <w:r w:rsidRPr="00FC6EB8">
        <w:rPr>
          <w:bCs/>
          <w:i/>
          <w:iCs/>
          <w:sz w:val="26"/>
        </w:rPr>
        <w:t>(.. .điểm)</w:t>
      </w:r>
    </w:p>
    <w:p w:rsidR="00F13E38" w:rsidRPr="00F13E38" w:rsidRDefault="00F13E38" w:rsidP="00C15530">
      <w:pPr>
        <w:spacing w:before="120"/>
        <w:rPr>
          <w:bCs/>
          <w:i/>
          <w:iCs/>
          <w:sz w:val="2"/>
        </w:rPr>
      </w:pPr>
    </w:p>
    <w:p w:rsidR="009D18CC" w:rsidRDefault="00B26E54" w:rsidP="00C15530">
      <w:pPr>
        <w:rPr>
          <w:sz w:val="26"/>
          <w:szCs w:val="24"/>
        </w:rPr>
      </w:pPr>
      <w:r>
        <w:rPr>
          <w:noProof/>
          <w:sz w:val="26"/>
          <w:szCs w:val="24"/>
          <w:lang w:val="vi-VN" w:eastAsia="vi-VN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819150</wp:posOffset>
                </wp:positionH>
                <wp:positionV relativeFrom="paragraph">
                  <wp:posOffset>49530</wp:posOffset>
                </wp:positionV>
                <wp:extent cx="4686300" cy="0"/>
                <wp:effectExtent l="5715" t="5080" r="13335" b="13970"/>
                <wp:wrapNone/>
                <wp:docPr id="3" name="Line 78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686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7BFEAEA" id="Line 7892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4.5pt,3.9pt" to="433.5pt,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"/>
            </w:pict>
          </mc:Fallback>
        </mc:AlternateContent>
      </w:r>
    </w:p>
    <w:p w:rsidR="00003DEA" w:rsidRPr="009A7DC4" w:rsidRDefault="00003DEA" w:rsidP="00003DEA">
      <w:pPr>
        <w:rPr>
          <w:sz w:val="16"/>
          <w:szCs w:val="24"/>
        </w:rPr>
      </w:pPr>
    </w:p>
    <w:p w:rsidR="00C001AA" w:rsidRDefault="00003DEA" w:rsidP="00003DEA">
      <w:pPr>
        <w:rPr>
          <w:b/>
          <w:sz w:val="26"/>
          <w:szCs w:val="26"/>
        </w:rPr>
      </w:pPr>
      <w:r w:rsidRPr="00AA23F6">
        <w:rPr>
          <w:b/>
        </w:rPr>
        <w:t>2</w:t>
      </w:r>
      <w:r w:rsidR="00BD74FD">
        <w:rPr>
          <w:b/>
        </w:rPr>
        <w:t>.</w:t>
      </w:r>
      <w:r>
        <w:t xml:space="preserve"> </w:t>
      </w:r>
      <w:r w:rsidRPr="00C034A0">
        <w:rPr>
          <w:b/>
          <w:sz w:val="26"/>
          <w:szCs w:val="26"/>
        </w:rPr>
        <w:t xml:space="preserve"> </w:t>
      </w:r>
      <w:r w:rsidR="00C001AA">
        <w:rPr>
          <w:b/>
          <w:sz w:val="26"/>
          <w:szCs w:val="26"/>
        </w:rPr>
        <w:t>Mẫu đề thi vấn đáp</w:t>
      </w:r>
    </w:p>
    <w:p w:rsidR="00C001AA" w:rsidRPr="00C15530" w:rsidRDefault="00C001AA" w:rsidP="00C001AA">
      <w:pPr>
        <w:spacing w:before="60"/>
        <w:jc w:val="center"/>
        <w:rPr>
          <w:b/>
          <w:sz w:val="18"/>
          <w:szCs w:val="24"/>
        </w:rPr>
      </w:pPr>
    </w:p>
    <w:tbl>
      <w:tblPr>
        <w:tblW w:w="5000" w:type="pct"/>
        <w:jc w:val="center"/>
        <w:tblBorders>
          <w:top w:val="thinThickSmallGap" w:sz="12" w:space="0" w:color="auto"/>
          <w:left w:val="thinThickSmallGap" w:sz="12" w:space="0" w:color="auto"/>
          <w:bottom w:val="thinThickSmallGap" w:sz="12" w:space="0" w:color="auto"/>
          <w:right w:val="thinThickSmallGap" w:sz="12" w:space="0" w:color="auto"/>
          <w:insideH w:val="thinThickSmallGap" w:sz="12" w:space="0" w:color="auto"/>
          <w:insideV w:val="thinThickSmallGap" w:sz="12" w:space="0" w:color="auto"/>
        </w:tblBorders>
        <w:tblLook w:val="0000" w:firstRow="0" w:lastRow="0" w:firstColumn="0" w:lastColumn="0" w:noHBand="0" w:noVBand="0"/>
      </w:tblPr>
      <w:tblGrid>
        <w:gridCol w:w="2964"/>
        <w:gridCol w:w="4519"/>
        <w:gridCol w:w="2379"/>
      </w:tblGrid>
      <w:tr w:rsidR="00C001AA" w:rsidRPr="00B32E12" w:rsidTr="00C001AA">
        <w:trPr>
          <w:trHeight w:val="1020"/>
          <w:jc w:val="center"/>
        </w:trPr>
        <w:tc>
          <w:tcPr>
            <w:tcW w:w="1503" w:type="pct"/>
            <w:tcBorders>
              <w:bottom w:val="thinThickSmallGap" w:sz="12" w:space="0" w:color="auto"/>
            </w:tcBorders>
            <w:vAlign w:val="center"/>
          </w:tcPr>
          <w:p w:rsidR="00C001AA" w:rsidRPr="000A7C0E" w:rsidRDefault="00C001AA" w:rsidP="001D1636">
            <w:pPr>
              <w:pStyle w:val="Heading1"/>
              <w:spacing w:line="312" w:lineRule="auto"/>
              <w:jc w:val="center"/>
              <w:rPr>
                <w:position w:val="-2"/>
                <w:sz w:val="22"/>
                <w:szCs w:val="24"/>
                <w:u w:val="none"/>
              </w:rPr>
            </w:pPr>
            <w:r w:rsidRPr="000A7C0E">
              <w:rPr>
                <w:position w:val="-2"/>
                <w:sz w:val="22"/>
                <w:szCs w:val="24"/>
                <w:u w:val="none"/>
              </w:rPr>
              <w:t>KHOA………………………</w:t>
            </w:r>
          </w:p>
          <w:p w:rsidR="00C001AA" w:rsidRPr="00B32E12" w:rsidRDefault="00C001AA" w:rsidP="001D1636">
            <w:pPr>
              <w:pStyle w:val="Heading1"/>
              <w:spacing w:line="312" w:lineRule="auto"/>
              <w:jc w:val="center"/>
              <w:rPr>
                <w:bCs/>
                <w:position w:val="-2"/>
                <w:szCs w:val="24"/>
              </w:rPr>
            </w:pPr>
            <w:r w:rsidRPr="00776132">
              <w:rPr>
                <w:b/>
                <w:bCs/>
                <w:position w:val="-2"/>
                <w:sz w:val="22"/>
                <w:szCs w:val="24"/>
                <w:u w:val="none"/>
              </w:rPr>
              <w:t>BỘ MÔN</w:t>
            </w:r>
            <w:r>
              <w:rPr>
                <w:bCs/>
                <w:position w:val="-2"/>
                <w:sz w:val="22"/>
                <w:szCs w:val="24"/>
                <w:u w:val="none"/>
              </w:rPr>
              <w:t>……………………</w:t>
            </w:r>
          </w:p>
        </w:tc>
        <w:tc>
          <w:tcPr>
            <w:tcW w:w="2291" w:type="pct"/>
            <w:tcBorders>
              <w:bottom w:val="thinThickSmallGap" w:sz="12" w:space="0" w:color="auto"/>
            </w:tcBorders>
            <w:vAlign w:val="center"/>
          </w:tcPr>
          <w:p w:rsidR="00C001AA" w:rsidRDefault="00C001AA" w:rsidP="00C001AA">
            <w:pPr>
              <w:spacing w:before="40" w:line="264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ĐỀ THI VẤN ĐÁP</w:t>
            </w:r>
          </w:p>
          <w:p w:rsidR="00C001AA" w:rsidRDefault="00C001AA" w:rsidP="001D1636">
            <w:pPr>
              <w:spacing w:before="40" w:line="264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Đề thi kết thúc học phần:</w:t>
            </w:r>
            <w:r>
              <w:rPr>
                <w:sz w:val="24"/>
                <w:szCs w:val="24"/>
              </w:rPr>
              <w:t>……………..</w:t>
            </w:r>
            <w:r w:rsidRPr="000F5F1B">
              <w:rPr>
                <w:sz w:val="24"/>
                <w:szCs w:val="24"/>
              </w:rPr>
              <w:t>...</w:t>
            </w:r>
            <w:r>
              <w:rPr>
                <w:sz w:val="24"/>
                <w:szCs w:val="24"/>
              </w:rPr>
              <w:t>.</w:t>
            </w:r>
          </w:p>
          <w:p w:rsidR="00C001AA" w:rsidRPr="00DC1914" w:rsidRDefault="00C001AA" w:rsidP="001D1636">
            <w:pPr>
              <w:spacing w:line="288" w:lineRule="auto"/>
              <w:jc w:val="both"/>
              <w:rPr>
                <w:b/>
                <w:sz w:val="24"/>
                <w:szCs w:val="24"/>
              </w:rPr>
            </w:pPr>
            <w:r w:rsidRPr="00DC1914">
              <w:rPr>
                <w:b/>
                <w:sz w:val="24"/>
                <w:szCs w:val="24"/>
              </w:rPr>
              <w:t>Mã đề:</w:t>
            </w:r>
            <w:r w:rsidRPr="000F5F1B">
              <w:rPr>
                <w:sz w:val="24"/>
                <w:szCs w:val="24"/>
              </w:rPr>
              <w:t>……</w:t>
            </w:r>
            <w:r>
              <w:rPr>
                <w:sz w:val="24"/>
                <w:szCs w:val="24"/>
              </w:rPr>
              <w:t>….</w:t>
            </w:r>
            <w:r w:rsidRPr="000F5F1B">
              <w:rPr>
                <w:sz w:val="24"/>
                <w:szCs w:val="24"/>
              </w:rPr>
              <w:t>..</w:t>
            </w:r>
            <w:r>
              <w:rPr>
                <w:b/>
                <w:sz w:val="24"/>
                <w:szCs w:val="24"/>
              </w:rPr>
              <w:t xml:space="preserve"> Thời chuẩn bị </w:t>
            </w:r>
            <w:r w:rsidRPr="000F5F1B">
              <w:rPr>
                <w:sz w:val="24"/>
                <w:szCs w:val="24"/>
              </w:rPr>
              <w:t>…...</w:t>
            </w:r>
            <w:r w:rsidRPr="00DC1914">
              <w:rPr>
                <w:b/>
                <w:sz w:val="24"/>
                <w:szCs w:val="24"/>
              </w:rPr>
              <w:t xml:space="preserve"> phút.</w:t>
            </w:r>
          </w:p>
          <w:p w:rsidR="00C001AA" w:rsidRPr="000F5F1B" w:rsidRDefault="00C001AA" w:rsidP="001D1636">
            <w:pPr>
              <w:spacing w:line="264" w:lineRule="auto"/>
              <w:jc w:val="both"/>
              <w:rPr>
                <w:b/>
                <w:spacing w:val="40"/>
                <w:sz w:val="6"/>
                <w:szCs w:val="16"/>
              </w:rPr>
            </w:pPr>
          </w:p>
          <w:p w:rsidR="00C001AA" w:rsidRPr="00604C2D" w:rsidRDefault="00C001AA" w:rsidP="001D1636">
            <w:pPr>
              <w:spacing w:after="40" w:line="264" w:lineRule="auto"/>
              <w:jc w:val="both"/>
              <w:rPr>
                <w:b/>
                <w:spacing w:val="40"/>
                <w:sz w:val="24"/>
                <w:szCs w:val="16"/>
              </w:rPr>
            </w:pPr>
            <w:r w:rsidRPr="00947DE0">
              <w:rPr>
                <w:sz w:val="26"/>
                <w:szCs w:val="24"/>
              </w:rPr>
              <w:t>Ca…</w:t>
            </w:r>
            <w:r>
              <w:rPr>
                <w:sz w:val="26"/>
                <w:szCs w:val="24"/>
              </w:rPr>
              <w:t>…</w:t>
            </w:r>
            <w:r w:rsidRPr="00947DE0">
              <w:rPr>
                <w:sz w:val="26"/>
                <w:szCs w:val="24"/>
              </w:rPr>
              <w:t xml:space="preserve">., ngày </w:t>
            </w:r>
            <w:r>
              <w:rPr>
                <w:sz w:val="26"/>
                <w:szCs w:val="24"/>
              </w:rPr>
              <w:t>…...</w:t>
            </w:r>
            <w:r w:rsidRPr="00947DE0">
              <w:rPr>
                <w:sz w:val="26"/>
                <w:szCs w:val="24"/>
              </w:rPr>
              <w:t>.</w:t>
            </w:r>
            <w:r>
              <w:rPr>
                <w:sz w:val="26"/>
                <w:szCs w:val="24"/>
              </w:rPr>
              <w:t>/.…....</w:t>
            </w:r>
            <w:r w:rsidRPr="00947DE0">
              <w:rPr>
                <w:sz w:val="26"/>
                <w:szCs w:val="24"/>
              </w:rPr>
              <w:t>../20</w:t>
            </w:r>
            <w:r>
              <w:rPr>
                <w:sz w:val="26"/>
                <w:szCs w:val="24"/>
              </w:rPr>
              <w:t>.....</w:t>
            </w:r>
            <w:r w:rsidRPr="00947DE0">
              <w:rPr>
                <w:sz w:val="26"/>
                <w:szCs w:val="24"/>
              </w:rPr>
              <w:t>.</w:t>
            </w:r>
            <w:r>
              <w:rPr>
                <w:sz w:val="26"/>
                <w:szCs w:val="24"/>
              </w:rPr>
              <w:t>....</w:t>
            </w:r>
          </w:p>
        </w:tc>
        <w:tc>
          <w:tcPr>
            <w:tcW w:w="1206" w:type="pct"/>
            <w:tcBorders>
              <w:bottom w:val="thinThickSmallGap" w:sz="12" w:space="0" w:color="auto"/>
            </w:tcBorders>
          </w:tcPr>
          <w:p w:rsidR="00C001AA" w:rsidRPr="00891423" w:rsidRDefault="00C001AA" w:rsidP="001D1636">
            <w:pPr>
              <w:jc w:val="center"/>
              <w:rPr>
                <w:b/>
                <w:sz w:val="22"/>
                <w:szCs w:val="24"/>
              </w:rPr>
            </w:pPr>
            <w:r>
              <w:rPr>
                <w:b/>
                <w:sz w:val="22"/>
                <w:szCs w:val="24"/>
              </w:rPr>
              <w:t>Trưởng Bộ môn</w:t>
            </w:r>
          </w:p>
        </w:tc>
      </w:tr>
      <w:tr w:rsidR="00C001AA" w:rsidRPr="00B32E12" w:rsidTr="001D1636">
        <w:trPr>
          <w:trHeight w:val="564"/>
          <w:jc w:val="center"/>
        </w:trPr>
        <w:tc>
          <w:tcPr>
            <w:tcW w:w="5000" w:type="pct"/>
            <w:gridSpan w:val="3"/>
            <w:tcBorders>
              <w:left w:val="nil"/>
              <w:bottom w:val="double" w:sz="4" w:space="0" w:color="auto"/>
              <w:right w:val="nil"/>
            </w:tcBorders>
            <w:vAlign w:val="center"/>
          </w:tcPr>
          <w:p w:rsidR="00C001AA" w:rsidRPr="000A7C0E" w:rsidRDefault="00C001AA" w:rsidP="001D1636">
            <w:pPr>
              <w:pStyle w:val="BodyTextIndent"/>
              <w:spacing w:before="40" w:line="264" w:lineRule="auto"/>
              <w:ind w:left="0" w:firstLine="0"/>
              <w:jc w:val="both"/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</w:pPr>
            <w:r w:rsidRPr="000A7C0E">
              <w:rPr>
                <w:rFonts w:ascii="Times New Roman" w:hAnsi="Times New Roman"/>
                <w:b/>
                <w:bCs/>
                <w:i/>
                <w:iCs/>
                <w:szCs w:val="24"/>
              </w:rPr>
              <w:t xml:space="preserve">Ghi chú:  </w:t>
            </w:r>
            <w:r w:rsidRPr="000A7C0E">
              <w:rPr>
                <w:rFonts w:ascii="Times New Roman" w:hAnsi="Times New Roman"/>
                <w:b/>
                <w:bCs/>
                <w:i/>
                <w:iCs/>
                <w:szCs w:val="24"/>
              </w:rPr>
              <w:tab/>
            </w:r>
            <w:r w:rsidRPr="000A7C0E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 xml:space="preserve">Sinh viên không được (hoặc được) sử dụng tài liệu. Không được viết, vẽ vào đề thi. </w:t>
            </w:r>
          </w:p>
          <w:p w:rsidR="00C001AA" w:rsidRPr="000A7C0E" w:rsidRDefault="00C001AA" w:rsidP="001D1636">
            <w:pPr>
              <w:pStyle w:val="BodyTextIndent"/>
              <w:spacing w:after="60"/>
              <w:ind w:left="720" w:firstLine="720"/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</w:pPr>
            <w:r w:rsidRPr="000A7C0E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Đề thi phải nộp cùng bài thi. Cán bộ coi thi không giải thích gì thêm.</w:t>
            </w:r>
          </w:p>
        </w:tc>
      </w:tr>
    </w:tbl>
    <w:p w:rsidR="00C001AA" w:rsidRPr="00D43AB6" w:rsidRDefault="00C001AA" w:rsidP="00C001AA">
      <w:pPr>
        <w:spacing w:before="240" w:line="312" w:lineRule="auto"/>
        <w:rPr>
          <w:bCs/>
          <w:i/>
          <w:iCs/>
        </w:rPr>
      </w:pPr>
      <w:r w:rsidRPr="00D43AB6">
        <w:rPr>
          <w:b/>
          <w:bCs/>
          <w:iCs/>
          <w:sz w:val="26"/>
        </w:rPr>
        <w:t>Câu 1</w:t>
      </w:r>
      <w:r w:rsidRPr="00D43AB6">
        <w:rPr>
          <w:b/>
          <w:bCs/>
          <w:iCs/>
        </w:rPr>
        <w:t xml:space="preserve"> </w:t>
      </w:r>
      <w:r w:rsidRPr="00D43AB6">
        <w:rPr>
          <w:bCs/>
          <w:i/>
          <w:iCs/>
          <w:sz w:val="26"/>
        </w:rPr>
        <w:t>(.. .điểm)</w:t>
      </w:r>
    </w:p>
    <w:p w:rsidR="00C001AA" w:rsidRPr="00D43AB6" w:rsidRDefault="00C001AA" w:rsidP="00C001AA">
      <w:pPr>
        <w:spacing w:before="240"/>
        <w:rPr>
          <w:bCs/>
          <w:i/>
          <w:iCs/>
          <w:sz w:val="26"/>
        </w:rPr>
      </w:pPr>
      <w:r w:rsidRPr="00D43AB6">
        <w:rPr>
          <w:b/>
          <w:bCs/>
          <w:iCs/>
          <w:sz w:val="26"/>
        </w:rPr>
        <w:t>Câu 2</w:t>
      </w:r>
      <w:r w:rsidRPr="00D43AB6">
        <w:rPr>
          <w:b/>
          <w:bCs/>
          <w:iCs/>
        </w:rPr>
        <w:t xml:space="preserve"> </w:t>
      </w:r>
      <w:r w:rsidRPr="00D43AB6">
        <w:rPr>
          <w:bCs/>
          <w:i/>
          <w:iCs/>
          <w:sz w:val="26"/>
        </w:rPr>
        <w:t>(.. .điểm)</w:t>
      </w:r>
    </w:p>
    <w:p w:rsidR="00C001AA" w:rsidRPr="00D43AB6" w:rsidRDefault="00C001AA" w:rsidP="00C001AA">
      <w:pPr>
        <w:spacing w:before="240"/>
        <w:rPr>
          <w:b/>
          <w:bCs/>
          <w:iCs/>
        </w:rPr>
      </w:pPr>
      <w:r w:rsidRPr="00D43AB6">
        <w:rPr>
          <w:bCs/>
          <w:i/>
          <w:iCs/>
        </w:rPr>
        <w:t>…………</w:t>
      </w:r>
    </w:p>
    <w:p w:rsidR="00C001AA" w:rsidRDefault="00C001AA" w:rsidP="00C001AA">
      <w:pPr>
        <w:spacing w:before="240"/>
        <w:rPr>
          <w:bCs/>
          <w:i/>
          <w:iCs/>
        </w:rPr>
      </w:pPr>
      <w:r w:rsidRPr="00D43AB6">
        <w:rPr>
          <w:b/>
          <w:bCs/>
          <w:iCs/>
          <w:sz w:val="26"/>
        </w:rPr>
        <w:t>Câu n</w:t>
      </w:r>
      <w:r w:rsidRPr="00EE4AE2">
        <w:rPr>
          <w:b/>
          <w:bCs/>
          <w:iCs/>
          <w:sz w:val="26"/>
        </w:rPr>
        <w:t xml:space="preserve"> </w:t>
      </w:r>
      <w:r w:rsidRPr="00FC6EB8">
        <w:rPr>
          <w:bCs/>
          <w:i/>
          <w:iCs/>
          <w:sz w:val="26"/>
        </w:rPr>
        <w:t>(.. .điểm)</w:t>
      </w:r>
    </w:p>
    <w:p w:rsidR="00C001AA" w:rsidRDefault="00C001AA" w:rsidP="00C001AA">
      <w:pPr>
        <w:spacing w:before="240"/>
        <w:rPr>
          <w:bCs/>
          <w:i/>
          <w:iCs/>
        </w:rPr>
      </w:pPr>
    </w:p>
    <w:p w:rsidR="00C001AA" w:rsidRPr="00F13E38" w:rsidRDefault="00C001AA" w:rsidP="00C001AA">
      <w:pPr>
        <w:spacing w:before="120"/>
        <w:rPr>
          <w:bCs/>
          <w:i/>
          <w:iCs/>
          <w:sz w:val="2"/>
        </w:rPr>
      </w:pPr>
    </w:p>
    <w:p w:rsidR="00C001AA" w:rsidRDefault="00C001AA">
      <w:pPr>
        <w:rPr>
          <w:b/>
          <w:sz w:val="26"/>
          <w:szCs w:val="26"/>
        </w:rPr>
      </w:pPr>
      <w:r>
        <w:rPr>
          <w:noProof/>
          <w:sz w:val="26"/>
          <w:szCs w:val="24"/>
          <w:lang w:val="vi-VN" w:eastAsia="vi-VN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644D3604" wp14:editId="011E2454">
                <wp:simplePos x="0" y="0"/>
                <wp:positionH relativeFrom="column">
                  <wp:posOffset>652463</wp:posOffset>
                </wp:positionH>
                <wp:positionV relativeFrom="paragraph">
                  <wp:posOffset>5080</wp:posOffset>
                </wp:positionV>
                <wp:extent cx="4686300" cy="0"/>
                <wp:effectExtent l="5715" t="5080" r="13335" b="13970"/>
                <wp:wrapNone/>
                <wp:docPr id="5" name="Line 78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686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6407C33" id="Line 7892" o:spid="_x0000_s1026" style="position:absolute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1.4pt,.4pt" to="420.4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HMmFQIAACs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"/>
            </w:pict>
          </mc:Fallback>
        </mc:AlternateContent>
      </w:r>
    </w:p>
    <w:p w:rsidR="00003DEA" w:rsidRPr="003B79D1" w:rsidRDefault="00C001AA" w:rsidP="00003DEA">
      <w:pPr>
        <w:rPr>
          <w:sz w:val="26"/>
          <w:szCs w:val="24"/>
        </w:rPr>
      </w:pPr>
      <w:r>
        <w:rPr>
          <w:b/>
          <w:sz w:val="26"/>
          <w:szCs w:val="26"/>
        </w:rPr>
        <w:lastRenderedPageBreak/>
        <w:t xml:space="preserve">3. </w:t>
      </w:r>
      <w:r w:rsidR="00003DEA" w:rsidRPr="00C034A0">
        <w:rPr>
          <w:b/>
          <w:sz w:val="26"/>
          <w:szCs w:val="26"/>
        </w:rPr>
        <w:t>Mẫu đề thi trắc nghiệm</w:t>
      </w:r>
      <w:r w:rsidR="00003DEA">
        <w:rPr>
          <w:b/>
          <w:sz w:val="26"/>
          <w:szCs w:val="26"/>
        </w:rPr>
        <w:t xml:space="preserve"> trên giấy</w:t>
      </w:r>
      <w:bookmarkStart w:id="0" w:name="_GoBack"/>
      <w:bookmarkEnd w:id="0"/>
    </w:p>
    <w:tbl>
      <w:tblPr>
        <w:tblW w:w="5000" w:type="pct"/>
        <w:jc w:val="center"/>
        <w:tblBorders>
          <w:top w:val="thinThickSmallGap" w:sz="12" w:space="0" w:color="auto"/>
          <w:left w:val="thinThickSmallGap" w:sz="12" w:space="0" w:color="auto"/>
          <w:bottom w:val="thinThickSmallGap" w:sz="12" w:space="0" w:color="auto"/>
          <w:right w:val="thinThickSmallGap" w:sz="12" w:space="0" w:color="auto"/>
          <w:insideH w:val="thinThickSmallGap" w:sz="12" w:space="0" w:color="auto"/>
          <w:insideV w:val="thinThickSmallGap" w:sz="12" w:space="0" w:color="auto"/>
        </w:tblBorders>
        <w:tblLook w:val="0000" w:firstRow="0" w:lastRow="0" w:firstColumn="0" w:lastColumn="0" w:noHBand="0" w:noVBand="0"/>
      </w:tblPr>
      <w:tblGrid>
        <w:gridCol w:w="2964"/>
        <w:gridCol w:w="4803"/>
        <w:gridCol w:w="2095"/>
      </w:tblGrid>
      <w:tr w:rsidR="00D43AB6" w:rsidRPr="00B32E12" w:rsidTr="00481672">
        <w:trPr>
          <w:trHeight w:val="1020"/>
          <w:jc w:val="center"/>
        </w:trPr>
        <w:tc>
          <w:tcPr>
            <w:tcW w:w="1503" w:type="pct"/>
            <w:tcBorders>
              <w:bottom w:val="thinThickSmallGap" w:sz="12" w:space="0" w:color="auto"/>
            </w:tcBorders>
            <w:vAlign w:val="center"/>
          </w:tcPr>
          <w:p w:rsidR="00D43AB6" w:rsidRPr="000A7C0E" w:rsidRDefault="00D43AB6" w:rsidP="00842BC1">
            <w:pPr>
              <w:pStyle w:val="Heading1"/>
              <w:spacing w:line="312" w:lineRule="auto"/>
              <w:jc w:val="center"/>
              <w:rPr>
                <w:position w:val="-2"/>
                <w:sz w:val="22"/>
                <w:szCs w:val="24"/>
                <w:u w:val="none"/>
              </w:rPr>
            </w:pPr>
            <w:r w:rsidRPr="000A7C0E">
              <w:rPr>
                <w:position w:val="-2"/>
                <w:sz w:val="22"/>
                <w:szCs w:val="24"/>
                <w:u w:val="none"/>
              </w:rPr>
              <w:t>KHOA………………………</w:t>
            </w:r>
          </w:p>
          <w:p w:rsidR="00D43AB6" w:rsidRPr="00B32E12" w:rsidRDefault="00D43AB6" w:rsidP="00842BC1">
            <w:pPr>
              <w:pStyle w:val="Heading1"/>
              <w:spacing w:line="312" w:lineRule="auto"/>
              <w:jc w:val="center"/>
              <w:rPr>
                <w:bCs/>
                <w:position w:val="-2"/>
                <w:szCs w:val="24"/>
              </w:rPr>
            </w:pPr>
            <w:r w:rsidRPr="00776132">
              <w:rPr>
                <w:b/>
                <w:bCs/>
                <w:position w:val="-2"/>
                <w:sz w:val="22"/>
                <w:szCs w:val="24"/>
                <w:u w:val="none"/>
              </w:rPr>
              <w:t>BỘ MÔN</w:t>
            </w:r>
            <w:r>
              <w:rPr>
                <w:bCs/>
                <w:position w:val="-2"/>
                <w:sz w:val="22"/>
                <w:szCs w:val="24"/>
                <w:u w:val="none"/>
              </w:rPr>
              <w:t>……………………</w:t>
            </w:r>
          </w:p>
        </w:tc>
        <w:tc>
          <w:tcPr>
            <w:tcW w:w="2435" w:type="pct"/>
            <w:tcBorders>
              <w:bottom w:val="thinThickSmallGap" w:sz="12" w:space="0" w:color="auto"/>
            </w:tcBorders>
            <w:vAlign w:val="center"/>
          </w:tcPr>
          <w:p w:rsidR="00D43AB6" w:rsidRPr="00DC1914" w:rsidRDefault="00D43AB6" w:rsidP="00842BC1">
            <w:pPr>
              <w:spacing w:before="40" w:line="264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Đề thi kết thúc học phần:</w:t>
            </w:r>
            <w:r w:rsidRPr="000F5F1B">
              <w:rPr>
                <w:sz w:val="24"/>
                <w:szCs w:val="24"/>
              </w:rPr>
              <w:t>……</w:t>
            </w:r>
            <w:r w:rsidR="00481672">
              <w:rPr>
                <w:sz w:val="24"/>
                <w:szCs w:val="24"/>
              </w:rPr>
              <w:t>…</w:t>
            </w:r>
            <w:r w:rsidRPr="000F5F1B">
              <w:rPr>
                <w:sz w:val="24"/>
                <w:szCs w:val="24"/>
              </w:rPr>
              <w:t>………......</w:t>
            </w:r>
            <w:r>
              <w:rPr>
                <w:sz w:val="24"/>
                <w:szCs w:val="24"/>
              </w:rPr>
              <w:t>....</w:t>
            </w:r>
          </w:p>
          <w:p w:rsidR="00D43AB6" w:rsidRPr="00DC1914" w:rsidRDefault="00D43AB6" w:rsidP="00842BC1">
            <w:pPr>
              <w:spacing w:line="288" w:lineRule="auto"/>
              <w:jc w:val="both"/>
              <w:rPr>
                <w:b/>
                <w:sz w:val="24"/>
                <w:szCs w:val="24"/>
              </w:rPr>
            </w:pPr>
            <w:r w:rsidRPr="00DC1914">
              <w:rPr>
                <w:b/>
                <w:sz w:val="24"/>
                <w:szCs w:val="24"/>
              </w:rPr>
              <w:t>Mã đề:</w:t>
            </w:r>
            <w:r w:rsidRPr="000F5F1B">
              <w:rPr>
                <w:sz w:val="24"/>
                <w:szCs w:val="24"/>
              </w:rPr>
              <w:t>…</w:t>
            </w:r>
            <w:r w:rsidR="00481672">
              <w:rPr>
                <w:sz w:val="24"/>
                <w:szCs w:val="24"/>
              </w:rPr>
              <w:t>….</w:t>
            </w:r>
            <w:r w:rsidRPr="000F5F1B">
              <w:rPr>
                <w:sz w:val="24"/>
                <w:szCs w:val="24"/>
              </w:rPr>
              <w:t>…..</w:t>
            </w:r>
            <w:r>
              <w:rPr>
                <w:b/>
                <w:sz w:val="24"/>
                <w:szCs w:val="24"/>
              </w:rPr>
              <w:t xml:space="preserve"> Thời gian làm bài </w:t>
            </w:r>
            <w:r w:rsidRPr="000F5F1B">
              <w:rPr>
                <w:sz w:val="24"/>
                <w:szCs w:val="24"/>
              </w:rPr>
              <w:t>…...</w:t>
            </w:r>
            <w:r w:rsidRPr="00DC1914">
              <w:rPr>
                <w:b/>
                <w:sz w:val="24"/>
                <w:szCs w:val="24"/>
              </w:rPr>
              <w:t xml:space="preserve"> phút.</w:t>
            </w:r>
          </w:p>
          <w:p w:rsidR="00D43AB6" w:rsidRPr="000F5F1B" w:rsidRDefault="00D43AB6" w:rsidP="00842BC1">
            <w:pPr>
              <w:spacing w:line="264" w:lineRule="auto"/>
              <w:jc w:val="both"/>
              <w:rPr>
                <w:b/>
                <w:spacing w:val="40"/>
                <w:sz w:val="6"/>
                <w:szCs w:val="16"/>
              </w:rPr>
            </w:pPr>
          </w:p>
          <w:p w:rsidR="00D43AB6" w:rsidRPr="00604C2D" w:rsidRDefault="00D43AB6" w:rsidP="00842BC1">
            <w:pPr>
              <w:spacing w:after="40" w:line="264" w:lineRule="auto"/>
              <w:jc w:val="both"/>
              <w:rPr>
                <w:b/>
                <w:spacing w:val="40"/>
                <w:sz w:val="24"/>
                <w:szCs w:val="16"/>
              </w:rPr>
            </w:pPr>
            <w:r w:rsidRPr="00947DE0">
              <w:rPr>
                <w:sz w:val="26"/>
                <w:szCs w:val="24"/>
              </w:rPr>
              <w:t>Ca…</w:t>
            </w:r>
            <w:r w:rsidR="00481672">
              <w:rPr>
                <w:sz w:val="26"/>
                <w:szCs w:val="24"/>
              </w:rPr>
              <w:t>…</w:t>
            </w:r>
            <w:r>
              <w:rPr>
                <w:sz w:val="26"/>
                <w:szCs w:val="24"/>
              </w:rPr>
              <w:t>…</w:t>
            </w:r>
            <w:r w:rsidRPr="00947DE0">
              <w:rPr>
                <w:sz w:val="26"/>
                <w:szCs w:val="24"/>
              </w:rPr>
              <w:t xml:space="preserve">., ngày </w:t>
            </w:r>
            <w:r>
              <w:rPr>
                <w:sz w:val="26"/>
                <w:szCs w:val="24"/>
              </w:rPr>
              <w:t>…..</w:t>
            </w:r>
            <w:r w:rsidRPr="00947DE0">
              <w:rPr>
                <w:sz w:val="26"/>
                <w:szCs w:val="24"/>
              </w:rPr>
              <w:t>.</w:t>
            </w:r>
            <w:r>
              <w:rPr>
                <w:sz w:val="26"/>
                <w:szCs w:val="24"/>
              </w:rPr>
              <w:t>/</w:t>
            </w:r>
            <w:r w:rsidR="00481672">
              <w:rPr>
                <w:sz w:val="26"/>
                <w:szCs w:val="24"/>
              </w:rPr>
              <w:t>..</w:t>
            </w:r>
            <w:r>
              <w:rPr>
                <w:sz w:val="26"/>
                <w:szCs w:val="24"/>
              </w:rPr>
              <w:t>..</w:t>
            </w:r>
            <w:r w:rsidRPr="00947DE0">
              <w:rPr>
                <w:sz w:val="26"/>
                <w:szCs w:val="24"/>
              </w:rPr>
              <w:t>../20</w:t>
            </w:r>
            <w:r>
              <w:rPr>
                <w:sz w:val="26"/>
                <w:szCs w:val="24"/>
              </w:rPr>
              <w:t>.....</w:t>
            </w:r>
            <w:r w:rsidRPr="00947DE0">
              <w:rPr>
                <w:sz w:val="26"/>
                <w:szCs w:val="24"/>
              </w:rPr>
              <w:t>.</w:t>
            </w:r>
            <w:r>
              <w:rPr>
                <w:sz w:val="26"/>
                <w:szCs w:val="24"/>
              </w:rPr>
              <w:t>........</w:t>
            </w:r>
          </w:p>
        </w:tc>
        <w:tc>
          <w:tcPr>
            <w:tcW w:w="1062" w:type="pct"/>
            <w:tcBorders>
              <w:bottom w:val="thinThickSmallGap" w:sz="12" w:space="0" w:color="auto"/>
            </w:tcBorders>
          </w:tcPr>
          <w:p w:rsidR="00D43AB6" w:rsidRPr="00891423" w:rsidRDefault="00D43AB6" w:rsidP="00842BC1">
            <w:pPr>
              <w:jc w:val="center"/>
              <w:rPr>
                <w:b/>
                <w:sz w:val="22"/>
                <w:szCs w:val="24"/>
              </w:rPr>
            </w:pPr>
            <w:r>
              <w:rPr>
                <w:b/>
                <w:sz w:val="22"/>
                <w:szCs w:val="24"/>
              </w:rPr>
              <w:t>Trưởng Bộ môn</w:t>
            </w:r>
          </w:p>
        </w:tc>
      </w:tr>
      <w:tr w:rsidR="00D43AB6" w:rsidRPr="00B32E12" w:rsidTr="00D43AB6">
        <w:trPr>
          <w:trHeight w:val="564"/>
          <w:jc w:val="center"/>
        </w:trPr>
        <w:tc>
          <w:tcPr>
            <w:tcW w:w="5000" w:type="pct"/>
            <w:gridSpan w:val="3"/>
            <w:tcBorders>
              <w:left w:val="nil"/>
              <w:bottom w:val="double" w:sz="4" w:space="0" w:color="auto"/>
              <w:right w:val="nil"/>
            </w:tcBorders>
            <w:vAlign w:val="center"/>
          </w:tcPr>
          <w:p w:rsidR="00D43AB6" w:rsidRPr="000A7C0E" w:rsidRDefault="00D43AB6" w:rsidP="00842BC1">
            <w:pPr>
              <w:pStyle w:val="BodyTextIndent"/>
              <w:spacing w:before="40" w:line="264" w:lineRule="auto"/>
              <w:ind w:left="0" w:firstLine="0"/>
              <w:jc w:val="both"/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</w:pPr>
            <w:r w:rsidRPr="000A7C0E">
              <w:rPr>
                <w:rFonts w:ascii="Times New Roman" w:hAnsi="Times New Roman"/>
                <w:b/>
                <w:bCs/>
                <w:i/>
                <w:iCs/>
                <w:szCs w:val="24"/>
              </w:rPr>
              <w:t xml:space="preserve">Ghi chú:  </w:t>
            </w:r>
            <w:r w:rsidRPr="000A7C0E">
              <w:rPr>
                <w:rFonts w:ascii="Times New Roman" w:hAnsi="Times New Roman"/>
                <w:b/>
                <w:bCs/>
                <w:i/>
                <w:iCs/>
                <w:szCs w:val="24"/>
              </w:rPr>
              <w:tab/>
            </w:r>
            <w:r w:rsidRPr="000A7C0E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 xml:space="preserve">Sinh viên không được (hoặc được) sử dụng tài liệu. Không được viết, vẽ vào đề thi. </w:t>
            </w:r>
          </w:p>
          <w:p w:rsidR="00D43AB6" w:rsidRPr="000A7C0E" w:rsidRDefault="00D43AB6" w:rsidP="00D43AB6">
            <w:pPr>
              <w:pStyle w:val="BodyTextIndent"/>
              <w:spacing w:after="60"/>
              <w:ind w:left="720" w:firstLine="720"/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</w:pPr>
            <w:r w:rsidRPr="000A7C0E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Đề thi phải nộp cùng bài thi. Cán bộ coi thi không giải thích gì thêm.</w:t>
            </w:r>
          </w:p>
        </w:tc>
      </w:tr>
    </w:tbl>
    <w:p w:rsidR="00003DEA" w:rsidRDefault="00003DEA" w:rsidP="00003DEA">
      <w:pPr>
        <w:pStyle w:val="BodyTextIndent"/>
        <w:spacing w:line="312" w:lineRule="auto"/>
        <w:ind w:left="0" w:firstLine="0"/>
        <w:jc w:val="center"/>
        <w:rPr>
          <w:rFonts w:ascii="Times New Roman" w:hAnsi="Times New Roman"/>
          <w:b/>
          <w:sz w:val="14"/>
          <w:szCs w:val="16"/>
        </w:rPr>
      </w:pPr>
    </w:p>
    <w:p w:rsidR="00003DEA" w:rsidRPr="00C71480" w:rsidRDefault="00B26E54" w:rsidP="00003DEA">
      <w:pPr>
        <w:pStyle w:val="BodyTextIndent"/>
        <w:spacing w:line="312" w:lineRule="auto"/>
        <w:ind w:left="0" w:firstLine="0"/>
        <w:jc w:val="center"/>
        <w:rPr>
          <w:rFonts w:ascii="Times New Roman" w:hAnsi="Times New Roman"/>
          <w:szCs w:val="24"/>
        </w:rPr>
      </w:pPr>
      <w:r w:rsidRPr="00C71480">
        <w:rPr>
          <w:rFonts w:ascii="Times New Roman" w:hAnsi="Times New Roman"/>
          <w:noProof/>
          <w:szCs w:val="24"/>
          <w:lang w:val="vi-VN" w:eastAsia="vi-VN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1707515</wp:posOffset>
                </wp:positionH>
                <wp:positionV relativeFrom="paragraph">
                  <wp:posOffset>191135</wp:posOffset>
                </wp:positionV>
                <wp:extent cx="3114675" cy="0"/>
                <wp:effectExtent l="8255" t="5715" r="10795" b="13335"/>
                <wp:wrapNone/>
                <wp:docPr id="2" name="AutoShape 78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1146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1AF97A5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7895" o:spid="_x0000_s1026" type="#_x0000_t32" style="position:absolute;margin-left:134.45pt;margin-top:15.05pt;width:245.25pt;height:0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"/>
            </w:pict>
          </mc:Fallback>
        </mc:AlternateContent>
      </w:r>
      <w:r w:rsidR="00003DEA" w:rsidRPr="00C71480">
        <w:rPr>
          <w:rFonts w:ascii="Times New Roman" w:hAnsi="Times New Roman"/>
          <w:szCs w:val="24"/>
        </w:rPr>
        <w:t>(Đề thi có …… câu; Mỗi câu…</w:t>
      </w:r>
      <w:r w:rsidR="00BD74FD">
        <w:rPr>
          <w:rFonts w:ascii="Times New Roman" w:hAnsi="Times New Roman"/>
          <w:szCs w:val="24"/>
        </w:rPr>
        <w:t>..</w:t>
      </w:r>
      <w:r w:rsidR="00003DEA" w:rsidRPr="00C71480">
        <w:rPr>
          <w:rFonts w:ascii="Times New Roman" w:hAnsi="Times New Roman"/>
          <w:szCs w:val="24"/>
        </w:rPr>
        <w:t xml:space="preserve"> điểm (Hoặc Từ câu…. đến câu…. điểm)</w:t>
      </w:r>
    </w:p>
    <w:p w:rsidR="00003DEA" w:rsidRPr="009A7DC4" w:rsidRDefault="00003DEA" w:rsidP="00003DEA">
      <w:pPr>
        <w:spacing w:line="312" w:lineRule="auto"/>
        <w:rPr>
          <w:b/>
          <w:bCs/>
          <w:iCs/>
          <w:sz w:val="10"/>
          <w:u w:val="single"/>
        </w:rPr>
      </w:pPr>
    </w:p>
    <w:p w:rsidR="00003DEA" w:rsidRPr="00D43AB6" w:rsidRDefault="00003DEA" w:rsidP="00003DEA">
      <w:pPr>
        <w:spacing w:line="312" w:lineRule="auto"/>
        <w:rPr>
          <w:bCs/>
          <w:i/>
          <w:iCs/>
          <w:lang w:val="pt-BR"/>
        </w:rPr>
      </w:pPr>
      <w:r w:rsidRPr="00D43AB6">
        <w:rPr>
          <w:b/>
          <w:bCs/>
          <w:iCs/>
          <w:sz w:val="26"/>
          <w:lang w:val="pt-BR"/>
        </w:rPr>
        <w:t>Câu 1</w:t>
      </w:r>
      <w:r w:rsidRPr="00D43AB6">
        <w:rPr>
          <w:b/>
          <w:bCs/>
          <w:iCs/>
          <w:lang w:val="pt-BR"/>
        </w:rPr>
        <w:t xml:space="preserve"> </w:t>
      </w:r>
    </w:p>
    <w:p w:rsidR="00003DEA" w:rsidRPr="00D43AB6" w:rsidRDefault="00003DEA" w:rsidP="00003DEA">
      <w:pPr>
        <w:spacing w:before="120"/>
        <w:rPr>
          <w:b/>
          <w:bCs/>
          <w:iCs/>
          <w:sz w:val="26"/>
          <w:lang w:val="vi-VN"/>
        </w:rPr>
      </w:pPr>
      <w:r w:rsidRPr="00D43AB6">
        <w:rPr>
          <w:b/>
          <w:bCs/>
          <w:iCs/>
          <w:sz w:val="26"/>
          <w:lang w:val="pt-BR"/>
        </w:rPr>
        <w:t xml:space="preserve">Câu 2 </w:t>
      </w:r>
    </w:p>
    <w:p w:rsidR="00003DEA" w:rsidRPr="00D43AB6" w:rsidRDefault="00003DEA" w:rsidP="00003DEA">
      <w:pPr>
        <w:spacing w:before="120"/>
        <w:rPr>
          <w:bCs/>
          <w:i/>
          <w:iCs/>
          <w:lang w:val="pt-BR"/>
        </w:rPr>
      </w:pPr>
      <w:r w:rsidRPr="00D43AB6">
        <w:rPr>
          <w:bCs/>
          <w:i/>
          <w:iCs/>
          <w:lang w:val="pt-BR"/>
        </w:rPr>
        <w:t>…………</w:t>
      </w:r>
    </w:p>
    <w:p w:rsidR="00003DEA" w:rsidRPr="00D43AB6" w:rsidRDefault="00003DEA" w:rsidP="00003DEA">
      <w:pPr>
        <w:spacing w:before="120"/>
        <w:rPr>
          <w:b/>
          <w:bCs/>
          <w:iCs/>
          <w:sz w:val="26"/>
          <w:lang w:val="pt-BR"/>
        </w:rPr>
      </w:pPr>
      <w:r w:rsidRPr="00D43AB6">
        <w:rPr>
          <w:b/>
          <w:bCs/>
          <w:iCs/>
          <w:sz w:val="26"/>
          <w:lang w:val="pt-BR"/>
        </w:rPr>
        <w:t xml:space="preserve">Câu n </w:t>
      </w:r>
    </w:p>
    <w:p w:rsidR="009A7DC4" w:rsidRPr="000E5384" w:rsidRDefault="00B26E54" w:rsidP="00003DEA">
      <w:pPr>
        <w:spacing w:before="120"/>
        <w:rPr>
          <w:bCs/>
          <w:i/>
          <w:iCs/>
          <w:sz w:val="26"/>
          <w:lang w:val="pt-BR"/>
        </w:rPr>
      </w:pPr>
      <w:r>
        <w:rPr>
          <w:bCs/>
          <w:i/>
          <w:iCs/>
          <w:noProof/>
          <w:lang w:val="vi-VN" w:eastAsia="vi-VN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1171575</wp:posOffset>
                </wp:positionH>
                <wp:positionV relativeFrom="paragraph">
                  <wp:posOffset>205740</wp:posOffset>
                </wp:positionV>
                <wp:extent cx="4545965" cy="0"/>
                <wp:effectExtent l="5715" t="12065" r="10795" b="6985"/>
                <wp:wrapNone/>
                <wp:docPr id="1" name="Line 78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54596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13EAF1A" id="Line 7894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2.25pt,16.2pt" to="450.2pt,1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AdvGFAIAACs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"/>
            </w:pict>
          </mc:Fallback>
        </mc:AlternateContent>
      </w:r>
    </w:p>
    <w:p w:rsidR="000F6237" w:rsidRDefault="00003DEA" w:rsidP="00561B15">
      <w:pPr>
        <w:spacing w:line="288" w:lineRule="auto"/>
        <w:ind w:firstLine="720"/>
        <w:jc w:val="center"/>
        <w:rPr>
          <w:sz w:val="26"/>
          <w:szCs w:val="24"/>
        </w:rPr>
      </w:pPr>
      <w:r w:rsidRPr="00E029E6">
        <w:rPr>
          <w:sz w:val="26"/>
          <w:szCs w:val="24"/>
        </w:rPr>
        <w:t xml:space="preserve">Trang </w:t>
      </w:r>
      <w:r>
        <w:rPr>
          <w:sz w:val="26"/>
          <w:szCs w:val="24"/>
        </w:rPr>
        <w:t>…</w:t>
      </w:r>
      <w:r w:rsidRPr="00E029E6">
        <w:rPr>
          <w:sz w:val="26"/>
          <w:szCs w:val="24"/>
        </w:rPr>
        <w:t>/</w:t>
      </w:r>
      <w:r>
        <w:rPr>
          <w:sz w:val="26"/>
          <w:szCs w:val="24"/>
        </w:rPr>
        <w:t>….Tổng số trang -</w:t>
      </w:r>
      <w:r w:rsidRPr="00A31578">
        <w:rPr>
          <w:sz w:val="26"/>
          <w:szCs w:val="24"/>
        </w:rPr>
        <w:t xml:space="preserve"> </w:t>
      </w:r>
      <w:r w:rsidRPr="00E029E6">
        <w:rPr>
          <w:sz w:val="26"/>
          <w:szCs w:val="24"/>
        </w:rPr>
        <w:t xml:space="preserve">Mã đề </w:t>
      </w:r>
      <w:r>
        <w:rPr>
          <w:sz w:val="26"/>
          <w:szCs w:val="24"/>
        </w:rPr>
        <w:t xml:space="preserve">…. -  </w:t>
      </w:r>
      <w:r w:rsidRPr="00E029E6">
        <w:rPr>
          <w:sz w:val="26"/>
          <w:szCs w:val="24"/>
        </w:rPr>
        <w:t xml:space="preserve"> </w:t>
      </w:r>
      <w:r>
        <w:rPr>
          <w:sz w:val="26"/>
          <w:szCs w:val="24"/>
        </w:rPr>
        <w:t>(cuối mỗi trang)</w:t>
      </w:r>
    </w:p>
    <w:sectPr w:rsidR="000F6237" w:rsidSect="00D43AB6">
      <w:footerReference w:type="even" r:id="rId7"/>
      <w:headerReference w:type="first" r:id="rId8"/>
      <w:pgSz w:w="11907" w:h="16840" w:code="9"/>
      <w:pgMar w:top="1134" w:right="851" w:bottom="1134" w:left="1134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1E83" w:rsidRDefault="00C01E83">
      <w:r>
        <w:separator/>
      </w:r>
    </w:p>
  </w:endnote>
  <w:endnote w:type="continuationSeparator" w:id="0">
    <w:p w:rsidR="00C01E83" w:rsidRDefault="00C01E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3"/>
    <w:family w:val="swiss"/>
    <w:pitch w:val="variable"/>
    <w:sig w:usb0="E0002EFF" w:usb1="C000785B" w:usb2="00000009" w:usb3="00000000" w:csb0="000001FF" w:csb1="00000000"/>
  </w:font>
  <w:font w:name=".VnTimeH">
    <w:panose1 w:val="020B7200000000000000"/>
    <w:charset w:val="00"/>
    <w:family w:val="swiss"/>
    <w:pitch w:val="variable"/>
    <w:sig w:usb0="00000007" w:usb1="00000000" w:usb2="00000000" w:usb3="00000000" w:csb0="00000013" w:csb1="00000000"/>
  </w:font>
  <w:font w:name=".VnCentury Schoolbook">
    <w:panose1 w:val="020B7200000000000000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740C" w:rsidRDefault="006B740C" w:rsidP="006660E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6B740C" w:rsidRDefault="006B74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1E83" w:rsidRDefault="00C01E83">
      <w:r>
        <w:separator/>
      </w:r>
    </w:p>
  </w:footnote>
  <w:footnote w:type="continuationSeparator" w:id="0">
    <w:p w:rsidR="00C01E83" w:rsidRDefault="00C01E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2476" w:rsidRDefault="00612476">
    <w:pPr>
      <w:pStyle w:val="Header"/>
    </w:pPr>
    <w:r>
      <w:rPr>
        <w:noProof/>
        <w:lang w:val="vi-VN" w:eastAsia="vi-V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9AAC73B" wp14:editId="27AA08CA">
              <wp:simplePos x="0" y="0"/>
              <wp:positionH relativeFrom="column">
                <wp:posOffset>4747260</wp:posOffset>
              </wp:positionH>
              <wp:positionV relativeFrom="paragraph">
                <wp:posOffset>-142875</wp:posOffset>
              </wp:positionV>
              <wp:extent cx="1504316" cy="300038"/>
              <wp:effectExtent l="0" t="0" r="19685" b="24130"/>
              <wp:wrapNone/>
              <wp:docPr id="4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04316" cy="300038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612476" w:rsidRPr="00781AED" w:rsidRDefault="00612476" w:rsidP="00612476">
                          <w:pPr>
                            <w:jc w:val="center"/>
                          </w:pPr>
                          <w:r w:rsidRPr="00781AED">
                            <w:t>Mẫu số: QCT-</w:t>
                          </w:r>
                          <w:r>
                            <w:t>03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9AAC73B" id="Rectangle 4" o:spid="_x0000_s1026" style="position:absolute;margin-left:373.8pt;margin-top:-11.25pt;width:118.45pt;height:23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">
              <v:textbox>
                <w:txbxContent>
                  <w:p w:rsidR="00612476" w:rsidRPr="00781AED" w:rsidRDefault="00612476" w:rsidP="00612476">
                    <w:pPr>
                      <w:jc w:val="center"/>
                    </w:pPr>
                    <w:r w:rsidRPr="00781AED">
                      <w:t>Mẫu số: QCT-</w:t>
                    </w:r>
                    <w:r>
                      <w:t>03</w:t>
                    </w:r>
                  </w:p>
                </w:txbxContent>
              </v:textbox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232374"/>
    <w:multiLevelType w:val="hybridMultilevel"/>
    <w:tmpl w:val="30DCE73C"/>
    <w:lvl w:ilvl="0" w:tplc="CBDEAB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.VnTime" w:hAnsi=".VnTime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5CE0672"/>
    <w:multiLevelType w:val="hybridMultilevel"/>
    <w:tmpl w:val="90F474B8"/>
    <w:lvl w:ilvl="0" w:tplc="4A5E732A">
      <w:start w:val="6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12178D6"/>
    <w:multiLevelType w:val="hybridMultilevel"/>
    <w:tmpl w:val="F45E827E"/>
    <w:lvl w:ilvl="0" w:tplc="3A72933C">
      <w:start w:val="2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CEA2909"/>
    <w:multiLevelType w:val="hybridMultilevel"/>
    <w:tmpl w:val="876A8A8E"/>
    <w:lvl w:ilvl="0" w:tplc="757EE534">
      <w:start w:val="2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31E5FFB"/>
    <w:multiLevelType w:val="hybridMultilevel"/>
    <w:tmpl w:val="668C8846"/>
    <w:lvl w:ilvl="0" w:tplc="EFF4E39C">
      <w:start w:val="2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6C1254B"/>
    <w:multiLevelType w:val="hybridMultilevel"/>
    <w:tmpl w:val="6548EBA2"/>
    <w:lvl w:ilvl="0" w:tplc="C7EC3834">
      <w:start w:val="5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6FE28B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C94CC6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58E8A9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BECC8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3E44AB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2C2E1F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94601D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CE0A45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1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0MDGyNDA1szC1NDNV0lEKTi0uzszPAykwqQUAv44BfCwAAAA="/>
  </w:docVars>
  <w:rsids>
    <w:rsidRoot w:val="008C70B8"/>
    <w:rsid w:val="000013F8"/>
    <w:rsid w:val="0000217D"/>
    <w:rsid w:val="00002EF8"/>
    <w:rsid w:val="0000309B"/>
    <w:rsid w:val="00003DEA"/>
    <w:rsid w:val="00005C69"/>
    <w:rsid w:val="000075DB"/>
    <w:rsid w:val="00010704"/>
    <w:rsid w:val="00010A19"/>
    <w:rsid w:val="00010D10"/>
    <w:rsid w:val="00011384"/>
    <w:rsid w:val="00011C94"/>
    <w:rsid w:val="0001272D"/>
    <w:rsid w:val="000133A3"/>
    <w:rsid w:val="00015BA8"/>
    <w:rsid w:val="000163CE"/>
    <w:rsid w:val="00016AE4"/>
    <w:rsid w:val="00016D0B"/>
    <w:rsid w:val="00017859"/>
    <w:rsid w:val="000200F5"/>
    <w:rsid w:val="00020F33"/>
    <w:rsid w:val="000211CD"/>
    <w:rsid w:val="000227D7"/>
    <w:rsid w:val="00023C49"/>
    <w:rsid w:val="00024002"/>
    <w:rsid w:val="00025752"/>
    <w:rsid w:val="000258F5"/>
    <w:rsid w:val="00025F78"/>
    <w:rsid w:val="00026938"/>
    <w:rsid w:val="00026D88"/>
    <w:rsid w:val="00027A05"/>
    <w:rsid w:val="000324EA"/>
    <w:rsid w:val="00032A68"/>
    <w:rsid w:val="00033747"/>
    <w:rsid w:val="0003397A"/>
    <w:rsid w:val="00034136"/>
    <w:rsid w:val="00034979"/>
    <w:rsid w:val="00034DC3"/>
    <w:rsid w:val="00034ECE"/>
    <w:rsid w:val="0003546C"/>
    <w:rsid w:val="00036975"/>
    <w:rsid w:val="000375D0"/>
    <w:rsid w:val="00040DC0"/>
    <w:rsid w:val="00044CA9"/>
    <w:rsid w:val="000459EE"/>
    <w:rsid w:val="00046096"/>
    <w:rsid w:val="0005033D"/>
    <w:rsid w:val="00051E7C"/>
    <w:rsid w:val="000538F2"/>
    <w:rsid w:val="00057AF0"/>
    <w:rsid w:val="0006000E"/>
    <w:rsid w:val="00061098"/>
    <w:rsid w:val="0006292E"/>
    <w:rsid w:val="0006557B"/>
    <w:rsid w:val="000660B6"/>
    <w:rsid w:val="00066B16"/>
    <w:rsid w:val="00070B25"/>
    <w:rsid w:val="0007235F"/>
    <w:rsid w:val="000730DE"/>
    <w:rsid w:val="00075877"/>
    <w:rsid w:val="00076C10"/>
    <w:rsid w:val="00076DFF"/>
    <w:rsid w:val="0007704E"/>
    <w:rsid w:val="00080447"/>
    <w:rsid w:val="00080873"/>
    <w:rsid w:val="000817BB"/>
    <w:rsid w:val="0008232A"/>
    <w:rsid w:val="000829FD"/>
    <w:rsid w:val="0008353D"/>
    <w:rsid w:val="0008380E"/>
    <w:rsid w:val="00084624"/>
    <w:rsid w:val="00084C3E"/>
    <w:rsid w:val="0008530A"/>
    <w:rsid w:val="0008560C"/>
    <w:rsid w:val="000870D5"/>
    <w:rsid w:val="00090408"/>
    <w:rsid w:val="000904A9"/>
    <w:rsid w:val="0009368D"/>
    <w:rsid w:val="000941AC"/>
    <w:rsid w:val="000941E1"/>
    <w:rsid w:val="00094452"/>
    <w:rsid w:val="00094675"/>
    <w:rsid w:val="000948D5"/>
    <w:rsid w:val="00094DC9"/>
    <w:rsid w:val="00094E6D"/>
    <w:rsid w:val="000A0BB9"/>
    <w:rsid w:val="000A1C6F"/>
    <w:rsid w:val="000A1F6B"/>
    <w:rsid w:val="000A234C"/>
    <w:rsid w:val="000A2869"/>
    <w:rsid w:val="000A321B"/>
    <w:rsid w:val="000A4E8A"/>
    <w:rsid w:val="000A5ECA"/>
    <w:rsid w:val="000A6092"/>
    <w:rsid w:val="000A6422"/>
    <w:rsid w:val="000A7C0E"/>
    <w:rsid w:val="000A7E0E"/>
    <w:rsid w:val="000B071D"/>
    <w:rsid w:val="000B1652"/>
    <w:rsid w:val="000B39AB"/>
    <w:rsid w:val="000B71CE"/>
    <w:rsid w:val="000B7931"/>
    <w:rsid w:val="000C2619"/>
    <w:rsid w:val="000C3806"/>
    <w:rsid w:val="000C4079"/>
    <w:rsid w:val="000C5583"/>
    <w:rsid w:val="000C5C77"/>
    <w:rsid w:val="000C73B8"/>
    <w:rsid w:val="000C7A4F"/>
    <w:rsid w:val="000D1C70"/>
    <w:rsid w:val="000D3056"/>
    <w:rsid w:val="000D3F7B"/>
    <w:rsid w:val="000D7DFA"/>
    <w:rsid w:val="000E0ED6"/>
    <w:rsid w:val="000E198C"/>
    <w:rsid w:val="000E2858"/>
    <w:rsid w:val="000E311F"/>
    <w:rsid w:val="000E4D90"/>
    <w:rsid w:val="000E6CBF"/>
    <w:rsid w:val="000E6D5D"/>
    <w:rsid w:val="000E729F"/>
    <w:rsid w:val="000F1E53"/>
    <w:rsid w:val="000F2E06"/>
    <w:rsid w:val="000F400F"/>
    <w:rsid w:val="000F5F1B"/>
    <w:rsid w:val="000F6237"/>
    <w:rsid w:val="00102B02"/>
    <w:rsid w:val="00104949"/>
    <w:rsid w:val="00104CAE"/>
    <w:rsid w:val="00104E4E"/>
    <w:rsid w:val="00106914"/>
    <w:rsid w:val="00111064"/>
    <w:rsid w:val="00111CE5"/>
    <w:rsid w:val="00112A01"/>
    <w:rsid w:val="00112CC3"/>
    <w:rsid w:val="001149AD"/>
    <w:rsid w:val="00114ACA"/>
    <w:rsid w:val="00114C41"/>
    <w:rsid w:val="00115627"/>
    <w:rsid w:val="00116944"/>
    <w:rsid w:val="0012004A"/>
    <w:rsid w:val="00120421"/>
    <w:rsid w:val="0012055A"/>
    <w:rsid w:val="001220F9"/>
    <w:rsid w:val="0012327F"/>
    <w:rsid w:val="001234E3"/>
    <w:rsid w:val="00125812"/>
    <w:rsid w:val="00125958"/>
    <w:rsid w:val="00126693"/>
    <w:rsid w:val="00126F46"/>
    <w:rsid w:val="001314FD"/>
    <w:rsid w:val="00131635"/>
    <w:rsid w:val="00133732"/>
    <w:rsid w:val="00135383"/>
    <w:rsid w:val="00136BDF"/>
    <w:rsid w:val="00137930"/>
    <w:rsid w:val="0014071E"/>
    <w:rsid w:val="00141F02"/>
    <w:rsid w:val="00143309"/>
    <w:rsid w:val="001455C1"/>
    <w:rsid w:val="001455EF"/>
    <w:rsid w:val="00145D15"/>
    <w:rsid w:val="00146857"/>
    <w:rsid w:val="00146B69"/>
    <w:rsid w:val="00146C0C"/>
    <w:rsid w:val="00146FB1"/>
    <w:rsid w:val="001471EB"/>
    <w:rsid w:val="0014726B"/>
    <w:rsid w:val="00147688"/>
    <w:rsid w:val="00150221"/>
    <w:rsid w:val="001521FD"/>
    <w:rsid w:val="001522F0"/>
    <w:rsid w:val="00152A34"/>
    <w:rsid w:val="00156B1C"/>
    <w:rsid w:val="00160069"/>
    <w:rsid w:val="00161D69"/>
    <w:rsid w:val="00162E4A"/>
    <w:rsid w:val="00165A4D"/>
    <w:rsid w:val="00166EB2"/>
    <w:rsid w:val="0016743E"/>
    <w:rsid w:val="001675C9"/>
    <w:rsid w:val="00167C88"/>
    <w:rsid w:val="00167D90"/>
    <w:rsid w:val="001713D9"/>
    <w:rsid w:val="00171863"/>
    <w:rsid w:val="001719DB"/>
    <w:rsid w:val="00172032"/>
    <w:rsid w:val="00173EFA"/>
    <w:rsid w:val="00174415"/>
    <w:rsid w:val="00177BEC"/>
    <w:rsid w:val="001806B3"/>
    <w:rsid w:val="001818F9"/>
    <w:rsid w:val="00184954"/>
    <w:rsid w:val="00185449"/>
    <w:rsid w:val="00187027"/>
    <w:rsid w:val="0019032C"/>
    <w:rsid w:val="00190738"/>
    <w:rsid w:val="00190A10"/>
    <w:rsid w:val="00191F53"/>
    <w:rsid w:val="0019201E"/>
    <w:rsid w:val="0019385D"/>
    <w:rsid w:val="00193983"/>
    <w:rsid w:val="00195A61"/>
    <w:rsid w:val="00195D08"/>
    <w:rsid w:val="00195F44"/>
    <w:rsid w:val="001964A5"/>
    <w:rsid w:val="00197A16"/>
    <w:rsid w:val="00197AD4"/>
    <w:rsid w:val="001A0996"/>
    <w:rsid w:val="001A139B"/>
    <w:rsid w:val="001A2C4C"/>
    <w:rsid w:val="001A4059"/>
    <w:rsid w:val="001A45CD"/>
    <w:rsid w:val="001A4D2A"/>
    <w:rsid w:val="001A634A"/>
    <w:rsid w:val="001A6E00"/>
    <w:rsid w:val="001A75CA"/>
    <w:rsid w:val="001B1A86"/>
    <w:rsid w:val="001B1AC6"/>
    <w:rsid w:val="001B32C6"/>
    <w:rsid w:val="001B484A"/>
    <w:rsid w:val="001B60C7"/>
    <w:rsid w:val="001B6F91"/>
    <w:rsid w:val="001B7866"/>
    <w:rsid w:val="001C0530"/>
    <w:rsid w:val="001C1848"/>
    <w:rsid w:val="001C196F"/>
    <w:rsid w:val="001C1F10"/>
    <w:rsid w:val="001C2C42"/>
    <w:rsid w:val="001C3783"/>
    <w:rsid w:val="001C3B2F"/>
    <w:rsid w:val="001C7C2A"/>
    <w:rsid w:val="001C7DF9"/>
    <w:rsid w:val="001D189F"/>
    <w:rsid w:val="001D209E"/>
    <w:rsid w:val="001D250C"/>
    <w:rsid w:val="001D3958"/>
    <w:rsid w:val="001D692D"/>
    <w:rsid w:val="001D7023"/>
    <w:rsid w:val="001D7F62"/>
    <w:rsid w:val="001E0C72"/>
    <w:rsid w:val="001E16CE"/>
    <w:rsid w:val="001E208C"/>
    <w:rsid w:val="001E2600"/>
    <w:rsid w:val="001E290D"/>
    <w:rsid w:val="001E356B"/>
    <w:rsid w:val="001E487E"/>
    <w:rsid w:val="001E584F"/>
    <w:rsid w:val="001E5F62"/>
    <w:rsid w:val="001E680A"/>
    <w:rsid w:val="001E76AA"/>
    <w:rsid w:val="001F0AF8"/>
    <w:rsid w:val="001F105F"/>
    <w:rsid w:val="001F1147"/>
    <w:rsid w:val="001F12FE"/>
    <w:rsid w:val="001F23FE"/>
    <w:rsid w:val="001F2D42"/>
    <w:rsid w:val="001F31C6"/>
    <w:rsid w:val="001F3322"/>
    <w:rsid w:val="001F3D7F"/>
    <w:rsid w:val="001F4D9E"/>
    <w:rsid w:val="001F573D"/>
    <w:rsid w:val="001F5952"/>
    <w:rsid w:val="001F5973"/>
    <w:rsid w:val="001F6DA5"/>
    <w:rsid w:val="001F7653"/>
    <w:rsid w:val="00200E47"/>
    <w:rsid w:val="002010C8"/>
    <w:rsid w:val="00201667"/>
    <w:rsid w:val="00202424"/>
    <w:rsid w:val="00202E29"/>
    <w:rsid w:val="00203C2F"/>
    <w:rsid w:val="00203C35"/>
    <w:rsid w:val="002042AF"/>
    <w:rsid w:val="002043A7"/>
    <w:rsid w:val="002046CB"/>
    <w:rsid w:val="00205B8C"/>
    <w:rsid w:val="00205E05"/>
    <w:rsid w:val="002065E6"/>
    <w:rsid w:val="00206BF3"/>
    <w:rsid w:val="00206E55"/>
    <w:rsid w:val="0021098A"/>
    <w:rsid w:val="00210D24"/>
    <w:rsid w:val="00210E1E"/>
    <w:rsid w:val="00210EB2"/>
    <w:rsid w:val="00213A40"/>
    <w:rsid w:val="00214C88"/>
    <w:rsid w:val="00215A21"/>
    <w:rsid w:val="002166B3"/>
    <w:rsid w:val="00217841"/>
    <w:rsid w:val="00221103"/>
    <w:rsid w:val="00221463"/>
    <w:rsid w:val="002225F3"/>
    <w:rsid w:val="0022276A"/>
    <w:rsid w:val="002231D6"/>
    <w:rsid w:val="002237A1"/>
    <w:rsid w:val="00224AC6"/>
    <w:rsid w:val="00224DF9"/>
    <w:rsid w:val="0022520C"/>
    <w:rsid w:val="00225EF4"/>
    <w:rsid w:val="00226941"/>
    <w:rsid w:val="002271E3"/>
    <w:rsid w:val="00231571"/>
    <w:rsid w:val="0023160C"/>
    <w:rsid w:val="00231FE1"/>
    <w:rsid w:val="00232EEE"/>
    <w:rsid w:val="00235211"/>
    <w:rsid w:val="002352E6"/>
    <w:rsid w:val="002361FE"/>
    <w:rsid w:val="00236A36"/>
    <w:rsid w:val="002378AE"/>
    <w:rsid w:val="00240EB1"/>
    <w:rsid w:val="002423E0"/>
    <w:rsid w:val="00242E5D"/>
    <w:rsid w:val="00243775"/>
    <w:rsid w:val="00243AA5"/>
    <w:rsid w:val="00243F1F"/>
    <w:rsid w:val="00245BE7"/>
    <w:rsid w:val="00247658"/>
    <w:rsid w:val="0025235C"/>
    <w:rsid w:val="00254639"/>
    <w:rsid w:val="002555D6"/>
    <w:rsid w:val="002558AC"/>
    <w:rsid w:val="002569E0"/>
    <w:rsid w:val="00257356"/>
    <w:rsid w:val="002574C2"/>
    <w:rsid w:val="00267393"/>
    <w:rsid w:val="002723E5"/>
    <w:rsid w:val="00273D93"/>
    <w:rsid w:val="00273DC1"/>
    <w:rsid w:val="00274AEE"/>
    <w:rsid w:val="00275D11"/>
    <w:rsid w:val="0027689B"/>
    <w:rsid w:val="00281691"/>
    <w:rsid w:val="00284783"/>
    <w:rsid w:val="00287A87"/>
    <w:rsid w:val="00290D75"/>
    <w:rsid w:val="00292C4B"/>
    <w:rsid w:val="002936CA"/>
    <w:rsid w:val="0029452B"/>
    <w:rsid w:val="0029464B"/>
    <w:rsid w:val="00295081"/>
    <w:rsid w:val="0029628E"/>
    <w:rsid w:val="00296C7A"/>
    <w:rsid w:val="002A0007"/>
    <w:rsid w:val="002A33EE"/>
    <w:rsid w:val="002A6530"/>
    <w:rsid w:val="002A68A0"/>
    <w:rsid w:val="002B2066"/>
    <w:rsid w:val="002B222B"/>
    <w:rsid w:val="002B35EA"/>
    <w:rsid w:val="002B4507"/>
    <w:rsid w:val="002B6A08"/>
    <w:rsid w:val="002C1775"/>
    <w:rsid w:val="002C1B43"/>
    <w:rsid w:val="002C28FB"/>
    <w:rsid w:val="002C2B90"/>
    <w:rsid w:val="002C3E73"/>
    <w:rsid w:val="002C5626"/>
    <w:rsid w:val="002C6662"/>
    <w:rsid w:val="002C7547"/>
    <w:rsid w:val="002C7F4C"/>
    <w:rsid w:val="002C7FD9"/>
    <w:rsid w:val="002D0C48"/>
    <w:rsid w:val="002D1BB5"/>
    <w:rsid w:val="002D34DA"/>
    <w:rsid w:val="002D37E7"/>
    <w:rsid w:val="002D3839"/>
    <w:rsid w:val="002D3EF4"/>
    <w:rsid w:val="002D4262"/>
    <w:rsid w:val="002D4A05"/>
    <w:rsid w:val="002D4AB5"/>
    <w:rsid w:val="002D5174"/>
    <w:rsid w:val="002D544E"/>
    <w:rsid w:val="002D54D1"/>
    <w:rsid w:val="002D676E"/>
    <w:rsid w:val="002E0E86"/>
    <w:rsid w:val="002E123E"/>
    <w:rsid w:val="002E12D5"/>
    <w:rsid w:val="002E184C"/>
    <w:rsid w:val="002E1A54"/>
    <w:rsid w:val="002E209B"/>
    <w:rsid w:val="002E326F"/>
    <w:rsid w:val="002E3FA3"/>
    <w:rsid w:val="002E4364"/>
    <w:rsid w:val="002E5D31"/>
    <w:rsid w:val="002F00A2"/>
    <w:rsid w:val="002F30E8"/>
    <w:rsid w:val="002F45B3"/>
    <w:rsid w:val="002F4EF5"/>
    <w:rsid w:val="002F5371"/>
    <w:rsid w:val="002F6187"/>
    <w:rsid w:val="002F61F8"/>
    <w:rsid w:val="002F6E6F"/>
    <w:rsid w:val="002F7C2B"/>
    <w:rsid w:val="003000FA"/>
    <w:rsid w:val="003022D0"/>
    <w:rsid w:val="0030292B"/>
    <w:rsid w:val="00302BBC"/>
    <w:rsid w:val="00303572"/>
    <w:rsid w:val="003037B6"/>
    <w:rsid w:val="003038CE"/>
    <w:rsid w:val="0030571B"/>
    <w:rsid w:val="0030685F"/>
    <w:rsid w:val="00311C59"/>
    <w:rsid w:val="003125C2"/>
    <w:rsid w:val="00312BF0"/>
    <w:rsid w:val="003133D5"/>
    <w:rsid w:val="003148F5"/>
    <w:rsid w:val="0031526F"/>
    <w:rsid w:val="00315508"/>
    <w:rsid w:val="003166B7"/>
    <w:rsid w:val="0031692C"/>
    <w:rsid w:val="00317CB4"/>
    <w:rsid w:val="00317EA3"/>
    <w:rsid w:val="0032236C"/>
    <w:rsid w:val="00322471"/>
    <w:rsid w:val="00322A0B"/>
    <w:rsid w:val="00322C1B"/>
    <w:rsid w:val="00324464"/>
    <w:rsid w:val="00325913"/>
    <w:rsid w:val="00326D92"/>
    <w:rsid w:val="0033268B"/>
    <w:rsid w:val="0033289F"/>
    <w:rsid w:val="003342ED"/>
    <w:rsid w:val="00335789"/>
    <w:rsid w:val="003424E9"/>
    <w:rsid w:val="00342BA4"/>
    <w:rsid w:val="00343077"/>
    <w:rsid w:val="00343DF5"/>
    <w:rsid w:val="00344AC0"/>
    <w:rsid w:val="00346AF2"/>
    <w:rsid w:val="00346C0E"/>
    <w:rsid w:val="0034706C"/>
    <w:rsid w:val="0035030B"/>
    <w:rsid w:val="00350A5C"/>
    <w:rsid w:val="00354008"/>
    <w:rsid w:val="00354155"/>
    <w:rsid w:val="003559BC"/>
    <w:rsid w:val="003561A7"/>
    <w:rsid w:val="00360B36"/>
    <w:rsid w:val="00362205"/>
    <w:rsid w:val="0036412B"/>
    <w:rsid w:val="00366902"/>
    <w:rsid w:val="0037179D"/>
    <w:rsid w:val="00372D3A"/>
    <w:rsid w:val="00373F57"/>
    <w:rsid w:val="00375E2C"/>
    <w:rsid w:val="00376456"/>
    <w:rsid w:val="003768AE"/>
    <w:rsid w:val="00376C9F"/>
    <w:rsid w:val="003770B5"/>
    <w:rsid w:val="00377E94"/>
    <w:rsid w:val="003814D1"/>
    <w:rsid w:val="00381664"/>
    <w:rsid w:val="003817DE"/>
    <w:rsid w:val="00382A67"/>
    <w:rsid w:val="00382B54"/>
    <w:rsid w:val="00383E3C"/>
    <w:rsid w:val="00384ED0"/>
    <w:rsid w:val="00385B6E"/>
    <w:rsid w:val="0038707C"/>
    <w:rsid w:val="00391D0C"/>
    <w:rsid w:val="003933D3"/>
    <w:rsid w:val="00393ED7"/>
    <w:rsid w:val="00393FCC"/>
    <w:rsid w:val="00394080"/>
    <w:rsid w:val="00394382"/>
    <w:rsid w:val="00395C8B"/>
    <w:rsid w:val="00396345"/>
    <w:rsid w:val="003A0769"/>
    <w:rsid w:val="003A0A95"/>
    <w:rsid w:val="003A21D0"/>
    <w:rsid w:val="003A36A4"/>
    <w:rsid w:val="003A41DC"/>
    <w:rsid w:val="003A503D"/>
    <w:rsid w:val="003A5A96"/>
    <w:rsid w:val="003A7780"/>
    <w:rsid w:val="003B05F8"/>
    <w:rsid w:val="003B0B7F"/>
    <w:rsid w:val="003B125F"/>
    <w:rsid w:val="003B12C8"/>
    <w:rsid w:val="003B135D"/>
    <w:rsid w:val="003B2142"/>
    <w:rsid w:val="003B2E08"/>
    <w:rsid w:val="003B354E"/>
    <w:rsid w:val="003B477E"/>
    <w:rsid w:val="003B4ABF"/>
    <w:rsid w:val="003C06CA"/>
    <w:rsid w:val="003C24B2"/>
    <w:rsid w:val="003C3086"/>
    <w:rsid w:val="003C3BD9"/>
    <w:rsid w:val="003C43E0"/>
    <w:rsid w:val="003C67B6"/>
    <w:rsid w:val="003C6ADC"/>
    <w:rsid w:val="003C73C8"/>
    <w:rsid w:val="003C7645"/>
    <w:rsid w:val="003C7A07"/>
    <w:rsid w:val="003C7AC8"/>
    <w:rsid w:val="003D172D"/>
    <w:rsid w:val="003D2E07"/>
    <w:rsid w:val="003D3E86"/>
    <w:rsid w:val="003D7490"/>
    <w:rsid w:val="003E0518"/>
    <w:rsid w:val="003E19F6"/>
    <w:rsid w:val="003E2A9E"/>
    <w:rsid w:val="003E2F91"/>
    <w:rsid w:val="003E381D"/>
    <w:rsid w:val="003E4241"/>
    <w:rsid w:val="003E4B36"/>
    <w:rsid w:val="003E6DBA"/>
    <w:rsid w:val="003E7DEF"/>
    <w:rsid w:val="003F05C7"/>
    <w:rsid w:val="003F2BE0"/>
    <w:rsid w:val="003F2E69"/>
    <w:rsid w:val="003F3868"/>
    <w:rsid w:val="003F5246"/>
    <w:rsid w:val="003F58B1"/>
    <w:rsid w:val="003F5B35"/>
    <w:rsid w:val="003F5C9E"/>
    <w:rsid w:val="003F6778"/>
    <w:rsid w:val="003F6F68"/>
    <w:rsid w:val="003F7E85"/>
    <w:rsid w:val="004005DA"/>
    <w:rsid w:val="0040075E"/>
    <w:rsid w:val="00400EBB"/>
    <w:rsid w:val="0040147A"/>
    <w:rsid w:val="0040191C"/>
    <w:rsid w:val="00405014"/>
    <w:rsid w:val="0040671C"/>
    <w:rsid w:val="00407158"/>
    <w:rsid w:val="00407F9C"/>
    <w:rsid w:val="004116F1"/>
    <w:rsid w:val="0041181E"/>
    <w:rsid w:val="00411A04"/>
    <w:rsid w:val="00413EC4"/>
    <w:rsid w:val="004146F3"/>
    <w:rsid w:val="00414EE3"/>
    <w:rsid w:val="0041593B"/>
    <w:rsid w:val="00420D78"/>
    <w:rsid w:val="00422A7D"/>
    <w:rsid w:val="004244E2"/>
    <w:rsid w:val="004246E2"/>
    <w:rsid w:val="00426650"/>
    <w:rsid w:val="00427357"/>
    <w:rsid w:val="00430D5D"/>
    <w:rsid w:val="00431DAF"/>
    <w:rsid w:val="00432C70"/>
    <w:rsid w:val="00434698"/>
    <w:rsid w:val="00434C18"/>
    <w:rsid w:val="0043627C"/>
    <w:rsid w:val="004458B3"/>
    <w:rsid w:val="004506DE"/>
    <w:rsid w:val="004521A1"/>
    <w:rsid w:val="0045238D"/>
    <w:rsid w:val="0045371D"/>
    <w:rsid w:val="00453A4A"/>
    <w:rsid w:val="0045643E"/>
    <w:rsid w:val="00457A76"/>
    <w:rsid w:val="00461514"/>
    <w:rsid w:val="0046175C"/>
    <w:rsid w:val="004617CC"/>
    <w:rsid w:val="00463AD6"/>
    <w:rsid w:val="00463B9F"/>
    <w:rsid w:val="004644A5"/>
    <w:rsid w:val="004660B2"/>
    <w:rsid w:val="0046729F"/>
    <w:rsid w:val="00470BC5"/>
    <w:rsid w:val="004719C1"/>
    <w:rsid w:val="004733DB"/>
    <w:rsid w:val="00474E9A"/>
    <w:rsid w:val="00474EF6"/>
    <w:rsid w:val="00477FF9"/>
    <w:rsid w:val="00480587"/>
    <w:rsid w:val="004805D6"/>
    <w:rsid w:val="00480E5B"/>
    <w:rsid w:val="00481548"/>
    <w:rsid w:val="00481672"/>
    <w:rsid w:val="00482A51"/>
    <w:rsid w:val="0048308D"/>
    <w:rsid w:val="00484098"/>
    <w:rsid w:val="004842AF"/>
    <w:rsid w:val="004852F1"/>
    <w:rsid w:val="004868E8"/>
    <w:rsid w:val="00486DAD"/>
    <w:rsid w:val="00487D2D"/>
    <w:rsid w:val="004901C8"/>
    <w:rsid w:val="00492FC3"/>
    <w:rsid w:val="0049419C"/>
    <w:rsid w:val="00494489"/>
    <w:rsid w:val="004948FA"/>
    <w:rsid w:val="00494EB4"/>
    <w:rsid w:val="00495473"/>
    <w:rsid w:val="0049655E"/>
    <w:rsid w:val="00496F37"/>
    <w:rsid w:val="004A0A49"/>
    <w:rsid w:val="004A1405"/>
    <w:rsid w:val="004A248F"/>
    <w:rsid w:val="004A2D9B"/>
    <w:rsid w:val="004A300E"/>
    <w:rsid w:val="004A3889"/>
    <w:rsid w:val="004A3B48"/>
    <w:rsid w:val="004A5046"/>
    <w:rsid w:val="004A5CAC"/>
    <w:rsid w:val="004A7A28"/>
    <w:rsid w:val="004A7E0A"/>
    <w:rsid w:val="004B1E82"/>
    <w:rsid w:val="004B2A67"/>
    <w:rsid w:val="004B4814"/>
    <w:rsid w:val="004B4F7D"/>
    <w:rsid w:val="004B7516"/>
    <w:rsid w:val="004B7C35"/>
    <w:rsid w:val="004B7DD8"/>
    <w:rsid w:val="004C03E8"/>
    <w:rsid w:val="004C1C31"/>
    <w:rsid w:val="004C400D"/>
    <w:rsid w:val="004C438A"/>
    <w:rsid w:val="004C4E41"/>
    <w:rsid w:val="004C577E"/>
    <w:rsid w:val="004C787E"/>
    <w:rsid w:val="004D0680"/>
    <w:rsid w:val="004D201A"/>
    <w:rsid w:val="004D25CE"/>
    <w:rsid w:val="004D277B"/>
    <w:rsid w:val="004D3FFF"/>
    <w:rsid w:val="004D4220"/>
    <w:rsid w:val="004D43DA"/>
    <w:rsid w:val="004D50BF"/>
    <w:rsid w:val="004D520B"/>
    <w:rsid w:val="004D592F"/>
    <w:rsid w:val="004D6944"/>
    <w:rsid w:val="004D778C"/>
    <w:rsid w:val="004E244B"/>
    <w:rsid w:val="004E3092"/>
    <w:rsid w:val="004E31FD"/>
    <w:rsid w:val="004E525A"/>
    <w:rsid w:val="004E62BF"/>
    <w:rsid w:val="004E676F"/>
    <w:rsid w:val="004E6D85"/>
    <w:rsid w:val="004E78E7"/>
    <w:rsid w:val="004E7E35"/>
    <w:rsid w:val="004E7E59"/>
    <w:rsid w:val="004F040F"/>
    <w:rsid w:val="004F0DC1"/>
    <w:rsid w:val="004F10E2"/>
    <w:rsid w:val="004F1503"/>
    <w:rsid w:val="004F1529"/>
    <w:rsid w:val="004F17CC"/>
    <w:rsid w:val="004F7761"/>
    <w:rsid w:val="00501014"/>
    <w:rsid w:val="00501734"/>
    <w:rsid w:val="0050306A"/>
    <w:rsid w:val="00503A6D"/>
    <w:rsid w:val="005040F6"/>
    <w:rsid w:val="00504146"/>
    <w:rsid w:val="00504593"/>
    <w:rsid w:val="00504F23"/>
    <w:rsid w:val="005051A8"/>
    <w:rsid w:val="00506368"/>
    <w:rsid w:val="00510056"/>
    <w:rsid w:val="00510E62"/>
    <w:rsid w:val="00511F72"/>
    <w:rsid w:val="00512481"/>
    <w:rsid w:val="005131A5"/>
    <w:rsid w:val="005140C7"/>
    <w:rsid w:val="005168FC"/>
    <w:rsid w:val="00517AD7"/>
    <w:rsid w:val="00521406"/>
    <w:rsid w:val="00521C81"/>
    <w:rsid w:val="00521EBD"/>
    <w:rsid w:val="0052500F"/>
    <w:rsid w:val="00532176"/>
    <w:rsid w:val="00533C63"/>
    <w:rsid w:val="005340BD"/>
    <w:rsid w:val="00535688"/>
    <w:rsid w:val="0053636D"/>
    <w:rsid w:val="005363C4"/>
    <w:rsid w:val="00537376"/>
    <w:rsid w:val="00541F48"/>
    <w:rsid w:val="00542E09"/>
    <w:rsid w:val="00543830"/>
    <w:rsid w:val="005453D9"/>
    <w:rsid w:val="00546CC6"/>
    <w:rsid w:val="00546DE3"/>
    <w:rsid w:val="0054770B"/>
    <w:rsid w:val="00550B56"/>
    <w:rsid w:val="005527CD"/>
    <w:rsid w:val="00552AE6"/>
    <w:rsid w:val="00552C41"/>
    <w:rsid w:val="00555385"/>
    <w:rsid w:val="00555EAC"/>
    <w:rsid w:val="00555F62"/>
    <w:rsid w:val="0055670D"/>
    <w:rsid w:val="00556861"/>
    <w:rsid w:val="00556E3D"/>
    <w:rsid w:val="00556EB1"/>
    <w:rsid w:val="005576D6"/>
    <w:rsid w:val="0056105D"/>
    <w:rsid w:val="00561B15"/>
    <w:rsid w:val="00562B0D"/>
    <w:rsid w:val="00565099"/>
    <w:rsid w:val="00565742"/>
    <w:rsid w:val="005657DA"/>
    <w:rsid w:val="00565CC4"/>
    <w:rsid w:val="00566F3E"/>
    <w:rsid w:val="00571A63"/>
    <w:rsid w:val="0057223C"/>
    <w:rsid w:val="0057326E"/>
    <w:rsid w:val="00573965"/>
    <w:rsid w:val="00576002"/>
    <w:rsid w:val="00576BF9"/>
    <w:rsid w:val="005819D3"/>
    <w:rsid w:val="00581CFE"/>
    <w:rsid w:val="005822B8"/>
    <w:rsid w:val="00583A92"/>
    <w:rsid w:val="005857C1"/>
    <w:rsid w:val="00585949"/>
    <w:rsid w:val="00586398"/>
    <w:rsid w:val="00587ABA"/>
    <w:rsid w:val="00590349"/>
    <w:rsid w:val="00590DED"/>
    <w:rsid w:val="00590F6C"/>
    <w:rsid w:val="00591449"/>
    <w:rsid w:val="00591B59"/>
    <w:rsid w:val="00592AAE"/>
    <w:rsid w:val="005930CC"/>
    <w:rsid w:val="00594401"/>
    <w:rsid w:val="00594A84"/>
    <w:rsid w:val="00594D6C"/>
    <w:rsid w:val="00594E45"/>
    <w:rsid w:val="00595B36"/>
    <w:rsid w:val="005961E6"/>
    <w:rsid w:val="005967E3"/>
    <w:rsid w:val="00597C55"/>
    <w:rsid w:val="005A0E01"/>
    <w:rsid w:val="005A2830"/>
    <w:rsid w:val="005A2ECB"/>
    <w:rsid w:val="005A7580"/>
    <w:rsid w:val="005A7963"/>
    <w:rsid w:val="005B0592"/>
    <w:rsid w:val="005B07DB"/>
    <w:rsid w:val="005B1C76"/>
    <w:rsid w:val="005B2E87"/>
    <w:rsid w:val="005B2F05"/>
    <w:rsid w:val="005B4D5B"/>
    <w:rsid w:val="005B54F7"/>
    <w:rsid w:val="005B6A11"/>
    <w:rsid w:val="005B7EB1"/>
    <w:rsid w:val="005C1126"/>
    <w:rsid w:val="005C27B0"/>
    <w:rsid w:val="005C3E19"/>
    <w:rsid w:val="005C3F79"/>
    <w:rsid w:val="005C4FF8"/>
    <w:rsid w:val="005C5BBC"/>
    <w:rsid w:val="005C6E6E"/>
    <w:rsid w:val="005C7AAE"/>
    <w:rsid w:val="005C7DA9"/>
    <w:rsid w:val="005D0D2F"/>
    <w:rsid w:val="005D2AED"/>
    <w:rsid w:val="005D3F7A"/>
    <w:rsid w:val="005D6FA6"/>
    <w:rsid w:val="005D7C87"/>
    <w:rsid w:val="005E053F"/>
    <w:rsid w:val="005E101F"/>
    <w:rsid w:val="005E2D59"/>
    <w:rsid w:val="005E3447"/>
    <w:rsid w:val="005E4F29"/>
    <w:rsid w:val="005E4FC4"/>
    <w:rsid w:val="005E577B"/>
    <w:rsid w:val="005E67EE"/>
    <w:rsid w:val="005E71D0"/>
    <w:rsid w:val="005E7669"/>
    <w:rsid w:val="005F21A0"/>
    <w:rsid w:val="005F2650"/>
    <w:rsid w:val="005F2AAC"/>
    <w:rsid w:val="005F2C71"/>
    <w:rsid w:val="005F2E06"/>
    <w:rsid w:val="005F54A7"/>
    <w:rsid w:val="005F6556"/>
    <w:rsid w:val="005F6752"/>
    <w:rsid w:val="005F7531"/>
    <w:rsid w:val="005F7635"/>
    <w:rsid w:val="006036E8"/>
    <w:rsid w:val="0060563E"/>
    <w:rsid w:val="00607FEB"/>
    <w:rsid w:val="006103B6"/>
    <w:rsid w:val="0061078B"/>
    <w:rsid w:val="00611CA6"/>
    <w:rsid w:val="00612476"/>
    <w:rsid w:val="00612BFF"/>
    <w:rsid w:val="00622733"/>
    <w:rsid w:val="0062276C"/>
    <w:rsid w:val="00622BC4"/>
    <w:rsid w:val="006238BD"/>
    <w:rsid w:val="00625207"/>
    <w:rsid w:val="00625349"/>
    <w:rsid w:val="00625CC6"/>
    <w:rsid w:val="00630696"/>
    <w:rsid w:val="00630C6C"/>
    <w:rsid w:val="00631684"/>
    <w:rsid w:val="00633106"/>
    <w:rsid w:val="0063578C"/>
    <w:rsid w:val="006361FD"/>
    <w:rsid w:val="00637BDD"/>
    <w:rsid w:val="00640280"/>
    <w:rsid w:val="006406FF"/>
    <w:rsid w:val="0064418F"/>
    <w:rsid w:val="00646EAC"/>
    <w:rsid w:val="00647C84"/>
    <w:rsid w:val="00647EBD"/>
    <w:rsid w:val="00647FD9"/>
    <w:rsid w:val="00650172"/>
    <w:rsid w:val="00652249"/>
    <w:rsid w:val="00652354"/>
    <w:rsid w:val="006526AD"/>
    <w:rsid w:val="006535AE"/>
    <w:rsid w:val="0065375C"/>
    <w:rsid w:val="00653EF7"/>
    <w:rsid w:val="00653F03"/>
    <w:rsid w:val="00654610"/>
    <w:rsid w:val="00654E50"/>
    <w:rsid w:val="00655125"/>
    <w:rsid w:val="00655214"/>
    <w:rsid w:val="00655B92"/>
    <w:rsid w:val="00660327"/>
    <w:rsid w:val="006620EB"/>
    <w:rsid w:val="006631E8"/>
    <w:rsid w:val="0066413A"/>
    <w:rsid w:val="00664166"/>
    <w:rsid w:val="00664192"/>
    <w:rsid w:val="00664DC6"/>
    <w:rsid w:val="00665D27"/>
    <w:rsid w:val="006660E8"/>
    <w:rsid w:val="006706DD"/>
    <w:rsid w:val="00670AB8"/>
    <w:rsid w:val="006714D6"/>
    <w:rsid w:val="00671C3A"/>
    <w:rsid w:val="0067238A"/>
    <w:rsid w:val="00672491"/>
    <w:rsid w:val="00672EC2"/>
    <w:rsid w:val="006734C5"/>
    <w:rsid w:val="0068014D"/>
    <w:rsid w:val="0068322A"/>
    <w:rsid w:val="00684AF8"/>
    <w:rsid w:val="0068638A"/>
    <w:rsid w:val="00686488"/>
    <w:rsid w:val="00687602"/>
    <w:rsid w:val="00690CE4"/>
    <w:rsid w:val="00690E41"/>
    <w:rsid w:val="0069165E"/>
    <w:rsid w:val="00691D6D"/>
    <w:rsid w:val="006935EC"/>
    <w:rsid w:val="00696054"/>
    <w:rsid w:val="00696FF4"/>
    <w:rsid w:val="00697BDB"/>
    <w:rsid w:val="006A0981"/>
    <w:rsid w:val="006A2990"/>
    <w:rsid w:val="006A3C97"/>
    <w:rsid w:val="006A5131"/>
    <w:rsid w:val="006A5958"/>
    <w:rsid w:val="006A6804"/>
    <w:rsid w:val="006B11B3"/>
    <w:rsid w:val="006B229D"/>
    <w:rsid w:val="006B34E1"/>
    <w:rsid w:val="006B36DA"/>
    <w:rsid w:val="006B480A"/>
    <w:rsid w:val="006B4ADC"/>
    <w:rsid w:val="006B4C04"/>
    <w:rsid w:val="006B5586"/>
    <w:rsid w:val="006B740C"/>
    <w:rsid w:val="006C00E0"/>
    <w:rsid w:val="006C17C1"/>
    <w:rsid w:val="006C18D4"/>
    <w:rsid w:val="006C7919"/>
    <w:rsid w:val="006C7B68"/>
    <w:rsid w:val="006D162C"/>
    <w:rsid w:val="006D19C7"/>
    <w:rsid w:val="006D19EF"/>
    <w:rsid w:val="006D2F60"/>
    <w:rsid w:val="006D2FA2"/>
    <w:rsid w:val="006D34CD"/>
    <w:rsid w:val="006D3EC5"/>
    <w:rsid w:val="006D3EF6"/>
    <w:rsid w:val="006D43E7"/>
    <w:rsid w:val="006D4684"/>
    <w:rsid w:val="006D5689"/>
    <w:rsid w:val="006D5FA4"/>
    <w:rsid w:val="006E04C1"/>
    <w:rsid w:val="006E0559"/>
    <w:rsid w:val="006E0E5E"/>
    <w:rsid w:val="006E12CB"/>
    <w:rsid w:val="006E1C84"/>
    <w:rsid w:val="006E2271"/>
    <w:rsid w:val="006E2320"/>
    <w:rsid w:val="006E2B12"/>
    <w:rsid w:val="006E3306"/>
    <w:rsid w:val="006E3C0B"/>
    <w:rsid w:val="006E532F"/>
    <w:rsid w:val="006E79DC"/>
    <w:rsid w:val="006E7E6E"/>
    <w:rsid w:val="006F108A"/>
    <w:rsid w:val="006F1B2F"/>
    <w:rsid w:val="006F40D2"/>
    <w:rsid w:val="006F4819"/>
    <w:rsid w:val="006F4C8F"/>
    <w:rsid w:val="006F642A"/>
    <w:rsid w:val="006F6E24"/>
    <w:rsid w:val="006F7073"/>
    <w:rsid w:val="00701BEB"/>
    <w:rsid w:val="00702492"/>
    <w:rsid w:val="00702ECF"/>
    <w:rsid w:val="00703657"/>
    <w:rsid w:val="00705C97"/>
    <w:rsid w:val="00707765"/>
    <w:rsid w:val="007109EE"/>
    <w:rsid w:val="00710A69"/>
    <w:rsid w:val="00710C15"/>
    <w:rsid w:val="00711130"/>
    <w:rsid w:val="00712A10"/>
    <w:rsid w:val="007138EE"/>
    <w:rsid w:val="00713A30"/>
    <w:rsid w:val="00713D8E"/>
    <w:rsid w:val="007147A3"/>
    <w:rsid w:val="0071497A"/>
    <w:rsid w:val="007149FC"/>
    <w:rsid w:val="00714CDE"/>
    <w:rsid w:val="00715104"/>
    <w:rsid w:val="0071529E"/>
    <w:rsid w:val="007204EF"/>
    <w:rsid w:val="00721572"/>
    <w:rsid w:val="00724488"/>
    <w:rsid w:val="00724F03"/>
    <w:rsid w:val="00725535"/>
    <w:rsid w:val="0072582F"/>
    <w:rsid w:val="0072620A"/>
    <w:rsid w:val="0072669F"/>
    <w:rsid w:val="007278F8"/>
    <w:rsid w:val="00730ABF"/>
    <w:rsid w:val="00731EAD"/>
    <w:rsid w:val="0073354A"/>
    <w:rsid w:val="007345C4"/>
    <w:rsid w:val="007349E2"/>
    <w:rsid w:val="007350DE"/>
    <w:rsid w:val="00735300"/>
    <w:rsid w:val="00735B29"/>
    <w:rsid w:val="00735BE3"/>
    <w:rsid w:val="0073689E"/>
    <w:rsid w:val="0074268C"/>
    <w:rsid w:val="007431C8"/>
    <w:rsid w:val="00744668"/>
    <w:rsid w:val="007448D3"/>
    <w:rsid w:val="00745D66"/>
    <w:rsid w:val="00745ED4"/>
    <w:rsid w:val="00746847"/>
    <w:rsid w:val="0074785D"/>
    <w:rsid w:val="00747E2D"/>
    <w:rsid w:val="00750143"/>
    <w:rsid w:val="00750A50"/>
    <w:rsid w:val="00750DB2"/>
    <w:rsid w:val="007532BA"/>
    <w:rsid w:val="00754119"/>
    <w:rsid w:val="00754B4F"/>
    <w:rsid w:val="00761599"/>
    <w:rsid w:val="00761ECB"/>
    <w:rsid w:val="00763DBA"/>
    <w:rsid w:val="007653AA"/>
    <w:rsid w:val="007658EE"/>
    <w:rsid w:val="00766A81"/>
    <w:rsid w:val="007679A6"/>
    <w:rsid w:val="0077068B"/>
    <w:rsid w:val="00771479"/>
    <w:rsid w:val="00771B76"/>
    <w:rsid w:val="00773A7F"/>
    <w:rsid w:val="007752A0"/>
    <w:rsid w:val="007754F5"/>
    <w:rsid w:val="00776132"/>
    <w:rsid w:val="00776EF8"/>
    <w:rsid w:val="00777F4D"/>
    <w:rsid w:val="007801F2"/>
    <w:rsid w:val="007827BE"/>
    <w:rsid w:val="00782AF0"/>
    <w:rsid w:val="00783477"/>
    <w:rsid w:val="00783CAA"/>
    <w:rsid w:val="00785302"/>
    <w:rsid w:val="00790EA4"/>
    <w:rsid w:val="007917F2"/>
    <w:rsid w:val="007926A7"/>
    <w:rsid w:val="007937B4"/>
    <w:rsid w:val="00795BF6"/>
    <w:rsid w:val="00795D8A"/>
    <w:rsid w:val="00796367"/>
    <w:rsid w:val="007969AB"/>
    <w:rsid w:val="0079723A"/>
    <w:rsid w:val="007972A3"/>
    <w:rsid w:val="007A038A"/>
    <w:rsid w:val="007A044E"/>
    <w:rsid w:val="007A0DC3"/>
    <w:rsid w:val="007A1465"/>
    <w:rsid w:val="007A2635"/>
    <w:rsid w:val="007A2A29"/>
    <w:rsid w:val="007A40DD"/>
    <w:rsid w:val="007A7045"/>
    <w:rsid w:val="007A76E6"/>
    <w:rsid w:val="007A7BEE"/>
    <w:rsid w:val="007B0255"/>
    <w:rsid w:val="007B07AC"/>
    <w:rsid w:val="007B2AC3"/>
    <w:rsid w:val="007B456F"/>
    <w:rsid w:val="007B4757"/>
    <w:rsid w:val="007B4A8D"/>
    <w:rsid w:val="007B4E1E"/>
    <w:rsid w:val="007B508C"/>
    <w:rsid w:val="007B5132"/>
    <w:rsid w:val="007B58EB"/>
    <w:rsid w:val="007B5C17"/>
    <w:rsid w:val="007B5D1D"/>
    <w:rsid w:val="007B620C"/>
    <w:rsid w:val="007B6614"/>
    <w:rsid w:val="007C0585"/>
    <w:rsid w:val="007C18A5"/>
    <w:rsid w:val="007C2C3F"/>
    <w:rsid w:val="007C41B7"/>
    <w:rsid w:val="007C4BFC"/>
    <w:rsid w:val="007C648F"/>
    <w:rsid w:val="007C7361"/>
    <w:rsid w:val="007D01E1"/>
    <w:rsid w:val="007D032D"/>
    <w:rsid w:val="007D09BF"/>
    <w:rsid w:val="007D0E0F"/>
    <w:rsid w:val="007D180E"/>
    <w:rsid w:val="007D4DAD"/>
    <w:rsid w:val="007D5CFF"/>
    <w:rsid w:val="007D6565"/>
    <w:rsid w:val="007D72DD"/>
    <w:rsid w:val="007D7F0A"/>
    <w:rsid w:val="007E0F6F"/>
    <w:rsid w:val="007E44BF"/>
    <w:rsid w:val="007E56A8"/>
    <w:rsid w:val="007E6B86"/>
    <w:rsid w:val="007E6F8B"/>
    <w:rsid w:val="007E78E3"/>
    <w:rsid w:val="007E7C7A"/>
    <w:rsid w:val="007F0EDD"/>
    <w:rsid w:val="007F133D"/>
    <w:rsid w:val="007F15C4"/>
    <w:rsid w:val="007F2992"/>
    <w:rsid w:val="007F3331"/>
    <w:rsid w:val="007F500E"/>
    <w:rsid w:val="007F6076"/>
    <w:rsid w:val="007F60F6"/>
    <w:rsid w:val="007F6D8D"/>
    <w:rsid w:val="0080088F"/>
    <w:rsid w:val="0080095C"/>
    <w:rsid w:val="0080569C"/>
    <w:rsid w:val="00805787"/>
    <w:rsid w:val="0080768F"/>
    <w:rsid w:val="00811371"/>
    <w:rsid w:val="008113FC"/>
    <w:rsid w:val="0081295E"/>
    <w:rsid w:val="008144EC"/>
    <w:rsid w:val="00815038"/>
    <w:rsid w:val="00815644"/>
    <w:rsid w:val="00817731"/>
    <w:rsid w:val="00817CED"/>
    <w:rsid w:val="00820060"/>
    <w:rsid w:val="0082027A"/>
    <w:rsid w:val="00822789"/>
    <w:rsid w:val="0082344C"/>
    <w:rsid w:val="00826733"/>
    <w:rsid w:val="00826F2F"/>
    <w:rsid w:val="00827335"/>
    <w:rsid w:val="00830BA6"/>
    <w:rsid w:val="00830CB7"/>
    <w:rsid w:val="008332CA"/>
    <w:rsid w:val="008360B2"/>
    <w:rsid w:val="008374A4"/>
    <w:rsid w:val="00837D08"/>
    <w:rsid w:val="00840B66"/>
    <w:rsid w:val="008411A0"/>
    <w:rsid w:val="008413CC"/>
    <w:rsid w:val="00842004"/>
    <w:rsid w:val="0084490F"/>
    <w:rsid w:val="00845B92"/>
    <w:rsid w:val="0084665C"/>
    <w:rsid w:val="00846FD4"/>
    <w:rsid w:val="00847FE0"/>
    <w:rsid w:val="00855067"/>
    <w:rsid w:val="00855B95"/>
    <w:rsid w:val="00856568"/>
    <w:rsid w:val="00856796"/>
    <w:rsid w:val="008579C2"/>
    <w:rsid w:val="008604CF"/>
    <w:rsid w:val="008611B2"/>
    <w:rsid w:val="00861720"/>
    <w:rsid w:val="00861ED9"/>
    <w:rsid w:val="0086218B"/>
    <w:rsid w:val="00864D9F"/>
    <w:rsid w:val="008652D2"/>
    <w:rsid w:val="00866E5C"/>
    <w:rsid w:val="00867D17"/>
    <w:rsid w:val="00870671"/>
    <w:rsid w:val="008713F2"/>
    <w:rsid w:val="00871A04"/>
    <w:rsid w:val="00871A8A"/>
    <w:rsid w:val="00875781"/>
    <w:rsid w:val="0087654B"/>
    <w:rsid w:val="008773D1"/>
    <w:rsid w:val="0088082C"/>
    <w:rsid w:val="00880FF7"/>
    <w:rsid w:val="00881B04"/>
    <w:rsid w:val="008824BA"/>
    <w:rsid w:val="0088370F"/>
    <w:rsid w:val="00883C77"/>
    <w:rsid w:val="00885410"/>
    <w:rsid w:val="00885760"/>
    <w:rsid w:val="00886B2C"/>
    <w:rsid w:val="0088758B"/>
    <w:rsid w:val="00890050"/>
    <w:rsid w:val="00891423"/>
    <w:rsid w:val="00891897"/>
    <w:rsid w:val="00891D42"/>
    <w:rsid w:val="00892046"/>
    <w:rsid w:val="00892250"/>
    <w:rsid w:val="0089379C"/>
    <w:rsid w:val="00894620"/>
    <w:rsid w:val="008964D3"/>
    <w:rsid w:val="008966FA"/>
    <w:rsid w:val="008978C9"/>
    <w:rsid w:val="008A00DE"/>
    <w:rsid w:val="008A0343"/>
    <w:rsid w:val="008A1D62"/>
    <w:rsid w:val="008A2661"/>
    <w:rsid w:val="008A276E"/>
    <w:rsid w:val="008A4AE5"/>
    <w:rsid w:val="008A512D"/>
    <w:rsid w:val="008A5E79"/>
    <w:rsid w:val="008B2D48"/>
    <w:rsid w:val="008B354C"/>
    <w:rsid w:val="008B3D3C"/>
    <w:rsid w:val="008B46ED"/>
    <w:rsid w:val="008B4833"/>
    <w:rsid w:val="008B57B7"/>
    <w:rsid w:val="008B7702"/>
    <w:rsid w:val="008C568F"/>
    <w:rsid w:val="008C6A8B"/>
    <w:rsid w:val="008C70B8"/>
    <w:rsid w:val="008D0101"/>
    <w:rsid w:val="008D1F2E"/>
    <w:rsid w:val="008D2718"/>
    <w:rsid w:val="008D5114"/>
    <w:rsid w:val="008D51BA"/>
    <w:rsid w:val="008D5319"/>
    <w:rsid w:val="008D770C"/>
    <w:rsid w:val="008D792E"/>
    <w:rsid w:val="008E174B"/>
    <w:rsid w:val="008E2A9D"/>
    <w:rsid w:val="008E3341"/>
    <w:rsid w:val="008E3911"/>
    <w:rsid w:val="008E4DA1"/>
    <w:rsid w:val="008E5AF7"/>
    <w:rsid w:val="008E5F3F"/>
    <w:rsid w:val="008E6338"/>
    <w:rsid w:val="008E69A8"/>
    <w:rsid w:val="008F4160"/>
    <w:rsid w:val="008F46FE"/>
    <w:rsid w:val="008F645C"/>
    <w:rsid w:val="008F70B4"/>
    <w:rsid w:val="008F7398"/>
    <w:rsid w:val="00900464"/>
    <w:rsid w:val="00901165"/>
    <w:rsid w:val="00901A71"/>
    <w:rsid w:val="0090430F"/>
    <w:rsid w:val="00904B75"/>
    <w:rsid w:val="0090560D"/>
    <w:rsid w:val="00906913"/>
    <w:rsid w:val="00907E07"/>
    <w:rsid w:val="0091060E"/>
    <w:rsid w:val="00910E79"/>
    <w:rsid w:val="00910EED"/>
    <w:rsid w:val="00912A66"/>
    <w:rsid w:val="00912F2A"/>
    <w:rsid w:val="0091366A"/>
    <w:rsid w:val="0091380D"/>
    <w:rsid w:val="009138C8"/>
    <w:rsid w:val="00913DAF"/>
    <w:rsid w:val="0091436D"/>
    <w:rsid w:val="00914EC3"/>
    <w:rsid w:val="00916DD6"/>
    <w:rsid w:val="00917503"/>
    <w:rsid w:val="0091754B"/>
    <w:rsid w:val="009175FB"/>
    <w:rsid w:val="00917E97"/>
    <w:rsid w:val="009200C5"/>
    <w:rsid w:val="00920347"/>
    <w:rsid w:val="009233CB"/>
    <w:rsid w:val="009242D3"/>
    <w:rsid w:val="00925999"/>
    <w:rsid w:val="00926C50"/>
    <w:rsid w:val="009274B6"/>
    <w:rsid w:val="009300AA"/>
    <w:rsid w:val="0093142A"/>
    <w:rsid w:val="00933620"/>
    <w:rsid w:val="00933895"/>
    <w:rsid w:val="0093638F"/>
    <w:rsid w:val="00936D2F"/>
    <w:rsid w:val="00937C92"/>
    <w:rsid w:val="00941CA7"/>
    <w:rsid w:val="0094471D"/>
    <w:rsid w:val="00945494"/>
    <w:rsid w:val="00945DF0"/>
    <w:rsid w:val="0094656B"/>
    <w:rsid w:val="009465DF"/>
    <w:rsid w:val="00947DE0"/>
    <w:rsid w:val="0095002B"/>
    <w:rsid w:val="00950A3D"/>
    <w:rsid w:val="00950DAE"/>
    <w:rsid w:val="009520C7"/>
    <w:rsid w:val="00952402"/>
    <w:rsid w:val="00952D87"/>
    <w:rsid w:val="00955065"/>
    <w:rsid w:val="0095611E"/>
    <w:rsid w:val="009601A2"/>
    <w:rsid w:val="0096049E"/>
    <w:rsid w:val="00960C2D"/>
    <w:rsid w:val="00960FEA"/>
    <w:rsid w:val="0096245C"/>
    <w:rsid w:val="009624AB"/>
    <w:rsid w:val="0096551E"/>
    <w:rsid w:val="009658AF"/>
    <w:rsid w:val="00967924"/>
    <w:rsid w:val="009701DF"/>
    <w:rsid w:val="009703B1"/>
    <w:rsid w:val="00970597"/>
    <w:rsid w:val="00970A1B"/>
    <w:rsid w:val="00970D4D"/>
    <w:rsid w:val="00975559"/>
    <w:rsid w:val="009759EA"/>
    <w:rsid w:val="00976FFB"/>
    <w:rsid w:val="0097750D"/>
    <w:rsid w:val="009803F3"/>
    <w:rsid w:val="00980CEF"/>
    <w:rsid w:val="009822D3"/>
    <w:rsid w:val="0098265A"/>
    <w:rsid w:val="0098374B"/>
    <w:rsid w:val="00983C8E"/>
    <w:rsid w:val="00985CCF"/>
    <w:rsid w:val="00985DE6"/>
    <w:rsid w:val="00985F90"/>
    <w:rsid w:val="00987986"/>
    <w:rsid w:val="00987E27"/>
    <w:rsid w:val="0099244E"/>
    <w:rsid w:val="00992635"/>
    <w:rsid w:val="00992781"/>
    <w:rsid w:val="00993C1D"/>
    <w:rsid w:val="00995AA5"/>
    <w:rsid w:val="009966D8"/>
    <w:rsid w:val="009969D8"/>
    <w:rsid w:val="00996FD6"/>
    <w:rsid w:val="00997F2B"/>
    <w:rsid w:val="009A04AE"/>
    <w:rsid w:val="009A052D"/>
    <w:rsid w:val="009A05F8"/>
    <w:rsid w:val="009A0852"/>
    <w:rsid w:val="009A08B5"/>
    <w:rsid w:val="009A0B49"/>
    <w:rsid w:val="009A25B8"/>
    <w:rsid w:val="009A4374"/>
    <w:rsid w:val="009A5733"/>
    <w:rsid w:val="009A673C"/>
    <w:rsid w:val="009A77D1"/>
    <w:rsid w:val="009A7DC4"/>
    <w:rsid w:val="009B1D60"/>
    <w:rsid w:val="009B2132"/>
    <w:rsid w:val="009B2532"/>
    <w:rsid w:val="009B2A34"/>
    <w:rsid w:val="009B48B6"/>
    <w:rsid w:val="009B4F27"/>
    <w:rsid w:val="009B5821"/>
    <w:rsid w:val="009B5A60"/>
    <w:rsid w:val="009B6777"/>
    <w:rsid w:val="009C2BBB"/>
    <w:rsid w:val="009C4743"/>
    <w:rsid w:val="009C4890"/>
    <w:rsid w:val="009C7119"/>
    <w:rsid w:val="009D03C3"/>
    <w:rsid w:val="009D18CC"/>
    <w:rsid w:val="009D2433"/>
    <w:rsid w:val="009D646A"/>
    <w:rsid w:val="009D7F4A"/>
    <w:rsid w:val="009E0ACD"/>
    <w:rsid w:val="009E14A0"/>
    <w:rsid w:val="009E1E94"/>
    <w:rsid w:val="009E277A"/>
    <w:rsid w:val="009E2995"/>
    <w:rsid w:val="009E346A"/>
    <w:rsid w:val="009E4458"/>
    <w:rsid w:val="009E61C6"/>
    <w:rsid w:val="009E66EA"/>
    <w:rsid w:val="009F1ABF"/>
    <w:rsid w:val="009F1DA9"/>
    <w:rsid w:val="009F2E61"/>
    <w:rsid w:val="009F49FD"/>
    <w:rsid w:val="009F50AB"/>
    <w:rsid w:val="00A00EBD"/>
    <w:rsid w:val="00A01749"/>
    <w:rsid w:val="00A021E9"/>
    <w:rsid w:val="00A03048"/>
    <w:rsid w:val="00A04D8A"/>
    <w:rsid w:val="00A05D8D"/>
    <w:rsid w:val="00A06A8D"/>
    <w:rsid w:val="00A06F18"/>
    <w:rsid w:val="00A0770D"/>
    <w:rsid w:val="00A11418"/>
    <w:rsid w:val="00A126E7"/>
    <w:rsid w:val="00A14D2E"/>
    <w:rsid w:val="00A150D9"/>
    <w:rsid w:val="00A1554D"/>
    <w:rsid w:val="00A15FE4"/>
    <w:rsid w:val="00A16224"/>
    <w:rsid w:val="00A20207"/>
    <w:rsid w:val="00A212D3"/>
    <w:rsid w:val="00A2177E"/>
    <w:rsid w:val="00A22A59"/>
    <w:rsid w:val="00A2389F"/>
    <w:rsid w:val="00A23A31"/>
    <w:rsid w:val="00A24CFD"/>
    <w:rsid w:val="00A2580D"/>
    <w:rsid w:val="00A264E0"/>
    <w:rsid w:val="00A26FD1"/>
    <w:rsid w:val="00A27EA2"/>
    <w:rsid w:val="00A30081"/>
    <w:rsid w:val="00A30AFE"/>
    <w:rsid w:val="00A310B1"/>
    <w:rsid w:val="00A31578"/>
    <w:rsid w:val="00A3375E"/>
    <w:rsid w:val="00A33DC7"/>
    <w:rsid w:val="00A360E0"/>
    <w:rsid w:val="00A36764"/>
    <w:rsid w:val="00A40157"/>
    <w:rsid w:val="00A40778"/>
    <w:rsid w:val="00A410AE"/>
    <w:rsid w:val="00A4130E"/>
    <w:rsid w:val="00A41AEE"/>
    <w:rsid w:val="00A46B3F"/>
    <w:rsid w:val="00A46E89"/>
    <w:rsid w:val="00A54141"/>
    <w:rsid w:val="00A546DC"/>
    <w:rsid w:val="00A54755"/>
    <w:rsid w:val="00A54A85"/>
    <w:rsid w:val="00A54D82"/>
    <w:rsid w:val="00A55017"/>
    <w:rsid w:val="00A553C5"/>
    <w:rsid w:val="00A55473"/>
    <w:rsid w:val="00A55C37"/>
    <w:rsid w:val="00A57749"/>
    <w:rsid w:val="00A602F6"/>
    <w:rsid w:val="00A6083D"/>
    <w:rsid w:val="00A6177E"/>
    <w:rsid w:val="00A66995"/>
    <w:rsid w:val="00A70B84"/>
    <w:rsid w:val="00A7125C"/>
    <w:rsid w:val="00A71953"/>
    <w:rsid w:val="00A7275A"/>
    <w:rsid w:val="00A766B7"/>
    <w:rsid w:val="00A77944"/>
    <w:rsid w:val="00A8029E"/>
    <w:rsid w:val="00A80EB6"/>
    <w:rsid w:val="00A81A4D"/>
    <w:rsid w:val="00A81F42"/>
    <w:rsid w:val="00A82F1B"/>
    <w:rsid w:val="00A83012"/>
    <w:rsid w:val="00A8474D"/>
    <w:rsid w:val="00A87896"/>
    <w:rsid w:val="00A87E42"/>
    <w:rsid w:val="00A92509"/>
    <w:rsid w:val="00A9257A"/>
    <w:rsid w:val="00A92586"/>
    <w:rsid w:val="00A926EE"/>
    <w:rsid w:val="00A94122"/>
    <w:rsid w:val="00A94297"/>
    <w:rsid w:val="00A96204"/>
    <w:rsid w:val="00A97A7E"/>
    <w:rsid w:val="00A97C08"/>
    <w:rsid w:val="00AA01A4"/>
    <w:rsid w:val="00AA184B"/>
    <w:rsid w:val="00AA209D"/>
    <w:rsid w:val="00AA262F"/>
    <w:rsid w:val="00AA37CC"/>
    <w:rsid w:val="00AA4DC1"/>
    <w:rsid w:val="00AA6C71"/>
    <w:rsid w:val="00AB1394"/>
    <w:rsid w:val="00AB42BE"/>
    <w:rsid w:val="00AB517E"/>
    <w:rsid w:val="00AB53CE"/>
    <w:rsid w:val="00AC013A"/>
    <w:rsid w:val="00AC02CE"/>
    <w:rsid w:val="00AC5182"/>
    <w:rsid w:val="00AC79EC"/>
    <w:rsid w:val="00AC7B06"/>
    <w:rsid w:val="00AD2832"/>
    <w:rsid w:val="00AD3A02"/>
    <w:rsid w:val="00AD4CDF"/>
    <w:rsid w:val="00AD4FEC"/>
    <w:rsid w:val="00AD542B"/>
    <w:rsid w:val="00AD7092"/>
    <w:rsid w:val="00AE0233"/>
    <w:rsid w:val="00AE09AB"/>
    <w:rsid w:val="00AE2E08"/>
    <w:rsid w:val="00AE3568"/>
    <w:rsid w:val="00AE3A4E"/>
    <w:rsid w:val="00AE4852"/>
    <w:rsid w:val="00AE48E5"/>
    <w:rsid w:val="00AE5C4F"/>
    <w:rsid w:val="00AE7648"/>
    <w:rsid w:val="00AE790C"/>
    <w:rsid w:val="00AE7FDE"/>
    <w:rsid w:val="00AF36F4"/>
    <w:rsid w:val="00AF3A5B"/>
    <w:rsid w:val="00AF41B8"/>
    <w:rsid w:val="00AF4E87"/>
    <w:rsid w:val="00AF5344"/>
    <w:rsid w:val="00AF53AF"/>
    <w:rsid w:val="00AF5657"/>
    <w:rsid w:val="00AF659C"/>
    <w:rsid w:val="00B02B0F"/>
    <w:rsid w:val="00B04299"/>
    <w:rsid w:val="00B05D90"/>
    <w:rsid w:val="00B05DE8"/>
    <w:rsid w:val="00B07C63"/>
    <w:rsid w:val="00B1049D"/>
    <w:rsid w:val="00B1287E"/>
    <w:rsid w:val="00B1333E"/>
    <w:rsid w:val="00B1354F"/>
    <w:rsid w:val="00B1379B"/>
    <w:rsid w:val="00B13E8C"/>
    <w:rsid w:val="00B17C90"/>
    <w:rsid w:val="00B200FB"/>
    <w:rsid w:val="00B20623"/>
    <w:rsid w:val="00B20E3C"/>
    <w:rsid w:val="00B21748"/>
    <w:rsid w:val="00B2197A"/>
    <w:rsid w:val="00B2295E"/>
    <w:rsid w:val="00B22B34"/>
    <w:rsid w:val="00B230BA"/>
    <w:rsid w:val="00B233DA"/>
    <w:rsid w:val="00B233E0"/>
    <w:rsid w:val="00B233FF"/>
    <w:rsid w:val="00B24924"/>
    <w:rsid w:val="00B24B4A"/>
    <w:rsid w:val="00B26E54"/>
    <w:rsid w:val="00B32B84"/>
    <w:rsid w:val="00B32E12"/>
    <w:rsid w:val="00B33CAD"/>
    <w:rsid w:val="00B34493"/>
    <w:rsid w:val="00B3647D"/>
    <w:rsid w:val="00B36FB5"/>
    <w:rsid w:val="00B37298"/>
    <w:rsid w:val="00B3737D"/>
    <w:rsid w:val="00B37A12"/>
    <w:rsid w:val="00B40053"/>
    <w:rsid w:val="00B41097"/>
    <w:rsid w:val="00B4366A"/>
    <w:rsid w:val="00B43B6B"/>
    <w:rsid w:val="00B440B6"/>
    <w:rsid w:val="00B44174"/>
    <w:rsid w:val="00B45986"/>
    <w:rsid w:val="00B46544"/>
    <w:rsid w:val="00B46890"/>
    <w:rsid w:val="00B46F49"/>
    <w:rsid w:val="00B47CA6"/>
    <w:rsid w:val="00B50069"/>
    <w:rsid w:val="00B52007"/>
    <w:rsid w:val="00B528B2"/>
    <w:rsid w:val="00B528F9"/>
    <w:rsid w:val="00B53E11"/>
    <w:rsid w:val="00B54353"/>
    <w:rsid w:val="00B55C5B"/>
    <w:rsid w:val="00B56217"/>
    <w:rsid w:val="00B5641B"/>
    <w:rsid w:val="00B570A6"/>
    <w:rsid w:val="00B575C6"/>
    <w:rsid w:val="00B63AC4"/>
    <w:rsid w:val="00B64151"/>
    <w:rsid w:val="00B65941"/>
    <w:rsid w:val="00B67756"/>
    <w:rsid w:val="00B67B52"/>
    <w:rsid w:val="00B71A07"/>
    <w:rsid w:val="00B72A94"/>
    <w:rsid w:val="00B74891"/>
    <w:rsid w:val="00B76096"/>
    <w:rsid w:val="00B81323"/>
    <w:rsid w:val="00B81E35"/>
    <w:rsid w:val="00B81F94"/>
    <w:rsid w:val="00B849E7"/>
    <w:rsid w:val="00B84DBE"/>
    <w:rsid w:val="00B86B29"/>
    <w:rsid w:val="00B87947"/>
    <w:rsid w:val="00B87F04"/>
    <w:rsid w:val="00B90769"/>
    <w:rsid w:val="00B90B48"/>
    <w:rsid w:val="00B91600"/>
    <w:rsid w:val="00B92916"/>
    <w:rsid w:val="00B92BD7"/>
    <w:rsid w:val="00B92F1D"/>
    <w:rsid w:val="00B93EBD"/>
    <w:rsid w:val="00B94AFE"/>
    <w:rsid w:val="00B94E29"/>
    <w:rsid w:val="00B9676B"/>
    <w:rsid w:val="00B970F2"/>
    <w:rsid w:val="00B97B14"/>
    <w:rsid w:val="00B97E3F"/>
    <w:rsid w:val="00BA16FE"/>
    <w:rsid w:val="00BA1CCE"/>
    <w:rsid w:val="00BA25F7"/>
    <w:rsid w:val="00BA3EF0"/>
    <w:rsid w:val="00BA4393"/>
    <w:rsid w:val="00BA4CB5"/>
    <w:rsid w:val="00BB1386"/>
    <w:rsid w:val="00BB2009"/>
    <w:rsid w:val="00BB334A"/>
    <w:rsid w:val="00BB707C"/>
    <w:rsid w:val="00BB769F"/>
    <w:rsid w:val="00BC3C03"/>
    <w:rsid w:val="00BC3C0B"/>
    <w:rsid w:val="00BC3F67"/>
    <w:rsid w:val="00BC4EA2"/>
    <w:rsid w:val="00BC596E"/>
    <w:rsid w:val="00BC5A11"/>
    <w:rsid w:val="00BC641A"/>
    <w:rsid w:val="00BC6431"/>
    <w:rsid w:val="00BC6BA2"/>
    <w:rsid w:val="00BD2860"/>
    <w:rsid w:val="00BD2A64"/>
    <w:rsid w:val="00BD2CB1"/>
    <w:rsid w:val="00BD4477"/>
    <w:rsid w:val="00BD4616"/>
    <w:rsid w:val="00BD74FD"/>
    <w:rsid w:val="00BE078A"/>
    <w:rsid w:val="00BE0AAC"/>
    <w:rsid w:val="00BE1723"/>
    <w:rsid w:val="00BE2BC7"/>
    <w:rsid w:val="00BE3665"/>
    <w:rsid w:val="00BE41AC"/>
    <w:rsid w:val="00BE4223"/>
    <w:rsid w:val="00BE5356"/>
    <w:rsid w:val="00BE701B"/>
    <w:rsid w:val="00BE7C98"/>
    <w:rsid w:val="00BF0D45"/>
    <w:rsid w:val="00BF225C"/>
    <w:rsid w:val="00BF2851"/>
    <w:rsid w:val="00BF2A7B"/>
    <w:rsid w:val="00BF6079"/>
    <w:rsid w:val="00BF77A5"/>
    <w:rsid w:val="00BF7C9F"/>
    <w:rsid w:val="00C001AA"/>
    <w:rsid w:val="00C00B1E"/>
    <w:rsid w:val="00C010CE"/>
    <w:rsid w:val="00C01B93"/>
    <w:rsid w:val="00C01BEB"/>
    <w:rsid w:val="00C01E83"/>
    <w:rsid w:val="00C03311"/>
    <w:rsid w:val="00C048C2"/>
    <w:rsid w:val="00C06C76"/>
    <w:rsid w:val="00C06F03"/>
    <w:rsid w:val="00C06FD8"/>
    <w:rsid w:val="00C07B8A"/>
    <w:rsid w:val="00C101E2"/>
    <w:rsid w:val="00C113AC"/>
    <w:rsid w:val="00C14067"/>
    <w:rsid w:val="00C147CB"/>
    <w:rsid w:val="00C149C4"/>
    <w:rsid w:val="00C14BC0"/>
    <w:rsid w:val="00C1542F"/>
    <w:rsid w:val="00C15530"/>
    <w:rsid w:val="00C16784"/>
    <w:rsid w:val="00C16FB6"/>
    <w:rsid w:val="00C219C5"/>
    <w:rsid w:val="00C2348D"/>
    <w:rsid w:val="00C27A17"/>
    <w:rsid w:val="00C3131C"/>
    <w:rsid w:val="00C329E0"/>
    <w:rsid w:val="00C32C00"/>
    <w:rsid w:val="00C3320C"/>
    <w:rsid w:val="00C3483D"/>
    <w:rsid w:val="00C351DD"/>
    <w:rsid w:val="00C35257"/>
    <w:rsid w:val="00C35655"/>
    <w:rsid w:val="00C357B6"/>
    <w:rsid w:val="00C3633C"/>
    <w:rsid w:val="00C40CE7"/>
    <w:rsid w:val="00C41A4B"/>
    <w:rsid w:val="00C4255E"/>
    <w:rsid w:val="00C42A26"/>
    <w:rsid w:val="00C45C08"/>
    <w:rsid w:val="00C4779B"/>
    <w:rsid w:val="00C500C6"/>
    <w:rsid w:val="00C501A9"/>
    <w:rsid w:val="00C50805"/>
    <w:rsid w:val="00C53A89"/>
    <w:rsid w:val="00C53DF2"/>
    <w:rsid w:val="00C549CA"/>
    <w:rsid w:val="00C54A38"/>
    <w:rsid w:val="00C55175"/>
    <w:rsid w:val="00C55969"/>
    <w:rsid w:val="00C565CE"/>
    <w:rsid w:val="00C6177B"/>
    <w:rsid w:val="00C61EE8"/>
    <w:rsid w:val="00C633E0"/>
    <w:rsid w:val="00C639AB"/>
    <w:rsid w:val="00C64045"/>
    <w:rsid w:val="00C64A99"/>
    <w:rsid w:val="00C65735"/>
    <w:rsid w:val="00C66385"/>
    <w:rsid w:val="00C677A9"/>
    <w:rsid w:val="00C704D1"/>
    <w:rsid w:val="00C70509"/>
    <w:rsid w:val="00C7323D"/>
    <w:rsid w:val="00C732A5"/>
    <w:rsid w:val="00C732F5"/>
    <w:rsid w:val="00C74743"/>
    <w:rsid w:val="00C74E74"/>
    <w:rsid w:val="00C752AC"/>
    <w:rsid w:val="00C75852"/>
    <w:rsid w:val="00C761BB"/>
    <w:rsid w:val="00C7630F"/>
    <w:rsid w:val="00C76E8F"/>
    <w:rsid w:val="00C779B0"/>
    <w:rsid w:val="00C80315"/>
    <w:rsid w:val="00C815B7"/>
    <w:rsid w:val="00C81C50"/>
    <w:rsid w:val="00C82312"/>
    <w:rsid w:val="00C82E94"/>
    <w:rsid w:val="00C832E1"/>
    <w:rsid w:val="00C844CB"/>
    <w:rsid w:val="00C8520E"/>
    <w:rsid w:val="00C902D3"/>
    <w:rsid w:val="00C90B4E"/>
    <w:rsid w:val="00C914FB"/>
    <w:rsid w:val="00C92748"/>
    <w:rsid w:val="00C92F2B"/>
    <w:rsid w:val="00C9600B"/>
    <w:rsid w:val="00CA1C26"/>
    <w:rsid w:val="00CA22D9"/>
    <w:rsid w:val="00CA3BFB"/>
    <w:rsid w:val="00CA3C3D"/>
    <w:rsid w:val="00CA573F"/>
    <w:rsid w:val="00CA63F9"/>
    <w:rsid w:val="00CA7DF2"/>
    <w:rsid w:val="00CB2AB9"/>
    <w:rsid w:val="00CB2E57"/>
    <w:rsid w:val="00CB311E"/>
    <w:rsid w:val="00CB4503"/>
    <w:rsid w:val="00CB65DE"/>
    <w:rsid w:val="00CB7D28"/>
    <w:rsid w:val="00CB7F18"/>
    <w:rsid w:val="00CC163C"/>
    <w:rsid w:val="00CC25C0"/>
    <w:rsid w:val="00CC285C"/>
    <w:rsid w:val="00CC2B14"/>
    <w:rsid w:val="00CC3D48"/>
    <w:rsid w:val="00CC4028"/>
    <w:rsid w:val="00CC4D6C"/>
    <w:rsid w:val="00CC552B"/>
    <w:rsid w:val="00CC73A8"/>
    <w:rsid w:val="00CC763C"/>
    <w:rsid w:val="00CD07BE"/>
    <w:rsid w:val="00CD09F6"/>
    <w:rsid w:val="00CD252A"/>
    <w:rsid w:val="00CD554D"/>
    <w:rsid w:val="00CD6A7B"/>
    <w:rsid w:val="00CD6E76"/>
    <w:rsid w:val="00CD7656"/>
    <w:rsid w:val="00CD768B"/>
    <w:rsid w:val="00CD79CD"/>
    <w:rsid w:val="00CE0B99"/>
    <w:rsid w:val="00CE128A"/>
    <w:rsid w:val="00CE1933"/>
    <w:rsid w:val="00CE1B1D"/>
    <w:rsid w:val="00CE3CFF"/>
    <w:rsid w:val="00CE4305"/>
    <w:rsid w:val="00CE62FC"/>
    <w:rsid w:val="00CE654B"/>
    <w:rsid w:val="00CE6817"/>
    <w:rsid w:val="00CE6952"/>
    <w:rsid w:val="00CE72B6"/>
    <w:rsid w:val="00CE7F4F"/>
    <w:rsid w:val="00CF0B19"/>
    <w:rsid w:val="00CF1A82"/>
    <w:rsid w:val="00CF1D83"/>
    <w:rsid w:val="00CF307C"/>
    <w:rsid w:val="00CF3B6D"/>
    <w:rsid w:val="00CF60DE"/>
    <w:rsid w:val="00CF68D2"/>
    <w:rsid w:val="00CF6FC8"/>
    <w:rsid w:val="00CF7D13"/>
    <w:rsid w:val="00CF7EFA"/>
    <w:rsid w:val="00D005E0"/>
    <w:rsid w:val="00D02BB6"/>
    <w:rsid w:val="00D04E09"/>
    <w:rsid w:val="00D04E2E"/>
    <w:rsid w:val="00D054A8"/>
    <w:rsid w:val="00D11EA9"/>
    <w:rsid w:val="00D1349D"/>
    <w:rsid w:val="00D13A88"/>
    <w:rsid w:val="00D15390"/>
    <w:rsid w:val="00D201DE"/>
    <w:rsid w:val="00D20F7B"/>
    <w:rsid w:val="00D225B1"/>
    <w:rsid w:val="00D23F50"/>
    <w:rsid w:val="00D24019"/>
    <w:rsid w:val="00D2428A"/>
    <w:rsid w:val="00D25E62"/>
    <w:rsid w:val="00D26B1E"/>
    <w:rsid w:val="00D30AE6"/>
    <w:rsid w:val="00D346DD"/>
    <w:rsid w:val="00D36D36"/>
    <w:rsid w:val="00D36F81"/>
    <w:rsid w:val="00D402D9"/>
    <w:rsid w:val="00D404E6"/>
    <w:rsid w:val="00D40C7E"/>
    <w:rsid w:val="00D40E44"/>
    <w:rsid w:val="00D43AB6"/>
    <w:rsid w:val="00D44804"/>
    <w:rsid w:val="00D451CE"/>
    <w:rsid w:val="00D45C39"/>
    <w:rsid w:val="00D462DA"/>
    <w:rsid w:val="00D46F3F"/>
    <w:rsid w:val="00D516CE"/>
    <w:rsid w:val="00D53866"/>
    <w:rsid w:val="00D53EAF"/>
    <w:rsid w:val="00D545BB"/>
    <w:rsid w:val="00D55434"/>
    <w:rsid w:val="00D5601F"/>
    <w:rsid w:val="00D56A71"/>
    <w:rsid w:val="00D61BB8"/>
    <w:rsid w:val="00D63C6F"/>
    <w:rsid w:val="00D6463B"/>
    <w:rsid w:val="00D64941"/>
    <w:rsid w:val="00D65AC7"/>
    <w:rsid w:val="00D67FBC"/>
    <w:rsid w:val="00D70003"/>
    <w:rsid w:val="00D70893"/>
    <w:rsid w:val="00D71003"/>
    <w:rsid w:val="00D71EF4"/>
    <w:rsid w:val="00D73293"/>
    <w:rsid w:val="00D748A3"/>
    <w:rsid w:val="00D74F13"/>
    <w:rsid w:val="00D7505A"/>
    <w:rsid w:val="00D75DA5"/>
    <w:rsid w:val="00D76270"/>
    <w:rsid w:val="00D76EB3"/>
    <w:rsid w:val="00D809BD"/>
    <w:rsid w:val="00D810B9"/>
    <w:rsid w:val="00D8112A"/>
    <w:rsid w:val="00D81E27"/>
    <w:rsid w:val="00D8219B"/>
    <w:rsid w:val="00D82E51"/>
    <w:rsid w:val="00D84BF7"/>
    <w:rsid w:val="00D8597F"/>
    <w:rsid w:val="00D85B77"/>
    <w:rsid w:val="00D85DB5"/>
    <w:rsid w:val="00D86D28"/>
    <w:rsid w:val="00D872A7"/>
    <w:rsid w:val="00D8790D"/>
    <w:rsid w:val="00D9064A"/>
    <w:rsid w:val="00D90969"/>
    <w:rsid w:val="00D9138A"/>
    <w:rsid w:val="00D91D35"/>
    <w:rsid w:val="00D91D5A"/>
    <w:rsid w:val="00D95879"/>
    <w:rsid w:val="00D964D6"/>
    <w:rsid w:val="00DA08E7"/>
    <w:rsid w:val="00DA0EDD"/>
    <w:rsid w:val="00DA145B"/>
    <w:rsid w:val="00DA1E7A"/>
    <w:rsid w:val="00DA2840"/>
    <w:rsid w:val="00DA35ED"/>
    <w:rsid w:val="00DA3E4F"/>
    <w:rsid w:val="00DA68B2"/>
    <w:rsid w:val="00DB0597"/>
    <w:rsid w:val="00DB08A2"/>
    <w:rsid w:val="00DB155D"/>
    <w:rsid w:val="00DB3E6A"/>
    <w:rsid w:val="00DB5C7C"/>
    <w:rsid w:val="00DB7E47"/>
    <w:rsid w:val="00DC09EF"/>
    <w:rsid w:val="00DC10FA"/>
    <w:rsid w:val="00DC1914"/>
    <w:rsid w:val="00DC229A"/>
    <w:rsid w:val="00DC2D13"/>
    <w:rsid w:val="00DC53B1"/>
    <w:rsid w:val="00DD017B"/>
    <w:rsid w:val="00DD086B"/>
    <w:rsid w:val="00DD0D40"/>
    <w:rsid w:val="00DD15DD"/>
    <w:rsid w:val="00DD18C2"/>
    <w:rsid w:val="00DD2A90"/>
    <w:rsid w:val="00DD332C"/>
    <w:rsid w:val="00DD3A25"/>
    <w:rsid w:val="00DD3B97"/>
    <w:rsid w:val="00DD4257"/>
    <w:rsid w:val="00DD476C"/>
    <w:rsid w:val="00DD4A81"/>
    <w:rsid w:val="00DD5467"/>
    <w:rsid w:val="00DD55E6"/>
    <w:rsid w:val="00DE0D96"/>
    <w:rsid w:val="00DE16F3"/>
    <w:rsid w:val="00DE1DC0"/>
    <w:rsid w:val="00DE4556"/>
    <w:rsid w:val="00DE4D98"/>
    <w:rsid w:val="00DE5734"/>
    <w:rsid w:val="00DE5A87"/>
    <w:rsid w:val="00DE5C3E"/>
    <w:rsid w:val="00DE62F8"/>
    <w:rsid w:val="00DF03A6"/>
    <w:rsid w:val="00DF2CAA"/>
    <w:rsid w:val="00DF337E"/>
    <w:rsid w:val="00DF3885"/>
    <w:rsid w:val="00DF3CEB"/>
    <w:rsid w:val="00DF439A"/>
    <w:rsid w:val="00DF46F3"/>
    <w:rsid w:val="00DF470C"/>
    <w:rsid w:val="00DF708B"/>
    <w:rsid w:val="00DF734F"/>
    <w:rsid w:val="00DF7FEC"/>
    <w:rsid w:val="00E000BD"/>
    <w:rsid w:val="00E00942"/>
    <w:rsid w:val="00E011F6"/>
    <w:rsid w:val="00E029E6"/>
    <w:rsid w:val="00E04E95"/>
    <w:rsid w:val="00E05086"/>
    <w:rsid w:val="00E055CC"/>
    <w:rsid w:val="00E059D7"/>
    <w:rsid w:val="00E05F0E"/>
    <w:rsid w:val="00E062F4"/>
    <w:rsid w:val="00E10478"/>
    <w:rsid w:val="00E10DE0"/>
    <w:rsid w:val="00E1113F"/>
    <w:rsid w:val="00E1227A"/>
    <w:rsid w:val="00E12744"/>
    <w:rsid w:val="00E12DBB"/>
    <w:rsid w:val="00E1386D"/>
    <w:rsid w:val="00E16637"/>
    <w:rsid w:val="00E17824"/>
    <w:rsid w:val="00E17B50"/>
    <w:rsid w:val="00E17C15"/>
    <w:rsid w:val="00E2247E"/>
    <w:rsid w:val="00E24322"/>
    <w:rsid w:val="00E27BB2"/>
    <w:rsid w:val="00E31119"/>
    <w:rsid w:val="00E31520"/>
    <w:rsid w:val="00E3509A"/>
    <w:rsid w:val="00E35703"/>
    <w:rsid w:val="00E36FC1"/>
    <w:rsid w:val="00E372F5"/>
    <w:rsid w:val="00E37B65"/>
    <w:rsid w:val="00E37C52"/>
    <w:rsid w:val="00E41D7A"/>
    <w:rsid w:val="00E426F3"/>
    <w:rsid w:val="00E43FEF"/>
    <w:rsid w:val="00E440C0"/>
    <w:rsid w:val="00E44443"/>
    <w:rsid w:val="00E445E9"/>
    <w:rsid w:val="00E45521"/>
    <w:rsid w:val="00E45C1C"/>
    <w:rsid w:val="00E46697"/>
    <w:rsid w:val="00E46F79"/>
    <w:rsid w:val="00E47790"/>
    <w:rsid w:val="00E512D6"/>
    <w:rsid w:val="00E56F62"/>
    <w:rsid w:val="00E571DC"/>
    <w:rsid w:val="00E61B22"/>
    <w:rsid w:val="00E61D07"/>
    <w:rsid w:val="00E639B9"/>
    <w:rsid w:val="00E64FE2"/>
    <w:rsid w:val="00E668CC"/>
    <w:rsid w:val="00E70914"/>
    <w:rsid w:val="00E71BD2"/>
    <w:rsid w:val="00E748E4"/>
    <w:rsid w:val="00E75409"/>
    <w:rsid w:val="00E76EF1"/>
    <w:rsid w:val="00E8022C"/>
    <w:rsid w:val="00E8030A"/>
    <w:rsid w:val="00E80CCE"/>
    <w:rsid w:val="00E81187"/>
    <w:rsid w:val="00E812FE"/>
    <w:rsid w:val="00E820B3"/>
    <w:rsid w:val="00E8378A"/>
    <w:rsid w:val="00E83BAA"/>
    <w:rsid w:val="00E842E4"/>
    <w:rsid w:val="00E86CFB"/>
    <w:rsid w:val="00E86EB2"/>
    <w:rsid w:val="00E871ED"/>
    <w:rsid w:val="00E92950"/>
    <w:rsid w:val="00E9479D"/>
    <w:rsid w:val="00E974AB"/>
    <w:rsid w:val="00E97C00"/>
    <w:rsid w:val="00EA31E8"/>
    <w:rsid w:val="00EA5760"/>
    <w:rsid w:val="00EA6170"/>
    <w:rsid w:val="00EA7D82"/>
    <w:rsid w:val="00EB02E2"/>
    <w:rsid w:val="00EB2BDE"/>
    <w:rsid w:val="00EB3EC4"/>
    <w:rsid w:val="00EB5B59"/>
    <w:rsid w:val="00EB714F"/>
    <w:rsid w:val="00EB72FA"/>
    <w:rsid w:val="00EC045C"/>
    <w:rsid w:val="00EC0C0A"/>
    <w:rsid w:val="00EC2A79"/>
    <w:rsid w:val="00EC405D"/>
    <w:rsid w:val="00EC43B0"/>
    <w:rsid w:val="00EC63EC"/>
    <w:rsid w:val="00EC7230"/>
    <w:rsid w:val="00EC7675"/>
    <w:rsid w:val="00ED1D4E"/>
    <w:rsid w:val="00ED28F7"/>
    <w:rsid w:val="00ED3024"/>
    <w:rsid w:val="00ED38A2"/>
    <w:rsid w:val="00ED3CE4"/>
    <w:rsid w:val="00ED587B"/>
    <w:rsid w:val="00ED5AC5"/>
    <w:rsid w:val="00EE00FC"/>
    <w:rsid w:val="00EE019E"/>
    <w:rsid w:val="00EE0203"/>
    <w:rsid w:val="00EE0E0C"/>
    <w:rsid w:val="00EE2A9F"/>
    <w:rsid w:val="00EE33C5"/>
    <w:rsid w:val="00EE34E0"/>
    <w:rsid w:val="00EE3DC3"/>
    <w:rsid w:val="00EE41FF"/>
    <w:rsid w:val="00EE4AE2"/>
    <w:rsid w:val="00EE4EC7"/>
    <w:rsid w:val="00EE50F0"/>
    <w:rsid w:val="00EE5606"/>
    <w:rsid w:val="00EE72ED"/>
    <w:rsid w:val="00EE7BCB"/>
    <w:rsid w:val="00EF0AD6"/>
    <w:rsid w:val="00EF0C34"/>
    <w:rsid w:val="00EF2552"/>
    <w:rsid w:val="00EF3177"/>
    <w:rsid w:val="00EF5351"/>
    <w:rsid w:val="00EF6978"/>
    <w:rsid w:val="00F0023E"/>
    <w:rsid w:val="00F00962"/>
    <w:rsid w:val="00F058CF"/>
    <w:rsid w:val="00F06706"/>
    <w:rsid w:val="00F06A01"/>
    <w:rsid w:val="00F1034A"/>
    <w:rsid w:val="00F108C9"/>
    <w:rsid w:val="00F12F63"/>
    <w:rsid w:val="00F13E38"/>
    <w:rsid w:val="00F13F79"/>
    <w:rsid w:val="00F16188"/>
    <w:rsid w:val="00F21C87"/>
    <w:rsid w:val="00F2213F"/>
    <w:rsid w:val="00F22896"/>
    <w:rsid w:val="00F236B1"/>
    <w:rsid w:val="00F23DE4"/>
    <w:rsid w:val="00F2415C"/>
    <w:rsid w:val="00F25A0A"/>
    <w:rsid w:val="00F25A9D"/>
    <w:rsid w:val="00F26028"/>
    <w:rsid w:val="00F2690A"/>
    <w:rsid w:val="00F26BF4"/>
    <w:rsid w:val="00F270EE"/>
    <w:rsid w:val="00F302A4"/>
    <w:rsid w:val="00F327C0"/>
    <w:rsid w:val="00F32DB6"/>
    <w:rsid w:val="00F33065"/>
    <w:rsid w:val="00F3376D"/>
    <w:rsid w:val="00F3482C"/>
    <w:rsid w:val="00F351EA"/>
    <w:rsid w:val="00F354A7"/>
    <w:rsid w:val="00F35C1A"/>
    <w:rsid w:val="00F35C6F"/>
    <w:rsid w:val="00F35DFE"/>
    <w:rsid w:val="00F36B3A"/>
    <w:rsid w:val="00F36F46"/>
    <w:rsid w:val="00F405CA"/>
    <w:rsid w:val="00F42477"/>
    <w:rsid w:val="00F44A22"/>
    <w:rsid w:val="00F46157"/>
    <w:rsid w:val="00F46688"/>
    <w:rsid w:val="00F4763A"/>
    <w:rsid w:val="00F476AF"/>
    <w:rsid w:val="00F47704"/>
    <w:rsid w:val="00F47DAD"/>
    <w:rsid w:val="00F5015D"/>
    <w:rsid w:val="00F50465"/>
    <w:rsid w:val="00F523DA"/>
    <w:rsid w:val="00F52F4B"/>
    <w:rsid w:val="00F5392F"/>
    <w:rsid w:val="00F5543A"/>
    <w:rsid w:val="00F6000A"/>
    <w:rsid w:val="00F61AF7"/>
    <w:rsid w:val="00F61B7D"/>
    <w:rsid w:val="00F63D56"/>
    <w:rsid w:val="00F63D91"/>
    <w:rsid w:val="00F65525"/>
    <w:rsid w:val="00F65E02"/>
    <w:rsid w:val="00F668B1"/>
    <w:rsid w:val="00F669C2"/>
    <w:rsid w:val="00F70ACC"/>
    <w:rsid w:val="00F7138F"/>
    <w:rsid w:val="00F7188C"/>
    <w:rsid w:val="00F72F51"/>
    <w:rsid w:val="00F7395D"/>
    <w:rsid w:val="00F74135"/>
    <w:rsid w:val="00F74916"/>
    <w:rsid w:val="00F75197"/>
    <w:rsid w:val="00F76B70"/>
    <w:rsid w:val="00F8017D"/>
    <w:rsid w:val="00F815D0"/>
    <w:rsid w:val="00F819D2"/>
    <w:rsid w:val="00F82271"/>
    <w:rsid w:val="00F82A06"/>
    <w:rsid w:val="00F84F5E"/>
    <w:rsid w:val="00F85913"/>
    <w:rsid w:val="00F86740"/>
    <w:rsid w:val="00F8751B"/>
    <w:rsid w:val="00F87998"/>
    <w:rsid w:val="00F87F45"/>
    <w:rsid w:val="00F911ED"/>
    <w:rsid w:val="00F91757"/>
    <w:rsid w:val="00F93002"/>
    <w:rsid w:val="00F9535A"/>
    <w:rsid w:val="00F95645"/>
    <w:rsid w:val="00F96D49"/>
    <w:rsid w:val="00F97043"/>
    <w:rsid w:val="00F97849"/>
    <w:rsid w:val="00FA3BE4"/>
    <w:rsid w:val="00FA4F34"/>
    <w:rsid w:val="00FA7C1D"/>
    <w:rsid w:val="00FB11AD"/>
    <w:rsid w:val="00FB1472"/>
    <w:rsid w:val="00FB2090"/>
    <w:rsid w:val="00FB46E7"/>
    <w:rsid w:val="00FB54FD"/>
    <w:rsid w:val="00FC109D"/>
    <w:rsid w:val="00FC1815"/>
    <w:rsid w:val="00FC1EA8"/>
    <w:rsid w:val="00FC460B"/>
    <w:rsid w:val="00FC6A00"/>
    <w:rsid w:val="00FC6EB8"/>
    <w:rsid w:val="00FC7A70"/>
    <w:rsid w:val="00FD202E"/>
    <w:rsid w:val="00FD57EA"/>
    <w:rsid w:val="00FD5F68"/>
    <w:rsid w:val="00FE28BA"/>
    <w:rsid w:val="00FE29ED"/>
    <w:rsid w:val="00FE2C45"/>
    <w:rsid w:val="00FE3338"/>
    <w:rsid w:val="00FE5419"/>
    <w:rsid w:val="00FE6C2C"/>
    <w:rsid w:val="00FE7705"/>
    <w:rsid w:val="00FF012E"/>
    <w:rsid w:val="00FF199D"/>
    <w:rsid w:val="00FF24AA"/>
    <w:rsid w:val="00FF41A7"/>
    <w:rsid w:val="00FF4852"/>
    <w:rsid w:val="00FF6090"/>
    <w:rsid w:val="00FF7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CC9EA14-EFCC-4624-BFAE-872B5FF87D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vi-VN" w:eastAsia="vi-V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8"/>
      <w:szCs w:val="28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6"/>
      <w:szCs w:val="20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i/>
      <w:u w:val="single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i/>
      <w:iCs/>
      <w:sz w:val="20"/>
      <w:szCs w:val="20"/>
    </w:rPr>
  </w:style>
  <w:style w:type="paragraph" w:styleId="Heading4">
    <w:name w:val="heading 4"/>
    <w:basedOn w:val="Normal"/>
    <w:next w:val="Normal"/>
    <w:qFormat/>
    <w:pPr>
      <w:keepNext/>
      <w:ind w:firstLine="360"/>
      <w:outlineLvl w:val="3"/>
    </w:pPr>
    <w:rPr>
      <w:rFonts w:ascii="Arial" w:hAnsi="Arial" w:cs="Arial"/>
      <w:b/>
      <w:bCs/>
      <w:i/>
      <w:iCs/>
      <w:sz w:val="24"/>
    </w:rPr>
  </w:style>
  <w:style w:type="paragraph" w:styleId="Heading5">
    <w:name w:val="heading 5"/>
    <w:basedOn w:val="Normal"/>
    <w:next w:val="Normal"/>
    <w:qFormat/>
    <w:rsid w:val="00474E9A"/>
    <w:pPr>
      <w:keepNext/>
      <w:tabs>
        <w:tab w:val="num" w:pos="3240"/>
      </w:tabs>
      <w:ind w:left="2880"/>
      <w:jc w:val="center"/>
      <w:outlineLvl w:val="4"/>
    </w:pPr>
    <w:rPr>
      <w:rFonts w:ascii=".VnTimeH" w:hAnsi=".VnTimeH"/>
      <w:b/>
      <w:bCs/>
      <w:sz w:val="20"/>
      <w:szCs w:val="24"/>
    </w:rPr>
  </w:style>
  <w:style w:type="paragraph" w:styleId="Heading6">
    <w:name w:val="heading 6"/>
    <w:basedOn w:val="Normal"/>
    <w:next w:val="Normal"/>
    <w:qFormat/>
    <w:pPr>
      <w:keepNext/>
      <w:spacing w:after="120"/>
      <w:jc w:val="both"/>
      <w:outlineLvl w:val="5"/>
    </w:pPr>
    <w:rPr>
      <w:i/>
      <w:sz w:val="26"/>
      <w:szCs w:val="20"/>
    </w:rPr>
  </w:style>
  <w:style w:type="paragraph" w:styleId="Heading7">
    <w:name w:val="heading 7"/>
    <w:basedOn w:val="Normal"/>
    <w:next w:val="Normal"/>
    <w:qFormat/>
    <w:pPr>
      <w:keepNext/>
      <w:spacing w:before="120"/>
      <w:jc w:val="center"/>
      <w:outlineLvl w:val="6"/>
    </w:pPr>
    <w:rPr>
      <w:rFonts w:ascii=".VnTimeH" w:hAnsi=".VnTimeH"/>
      <w:b/>
      <w:sz w:val="18"/>
      <w:szCs w:val="20"/>
    </w:rPr>
  </w:style>
  <w:style w:type="paragraph" w:styleId="Heading8">
    <w:name w:val="heading 8"/>
    <w:basedOn w:val="Normal"/>
    <w:next w:val="Normal"/>
    <w:qFormat/>
    <w:rsid w:val="00474E9A"/>
    <w:pPr>
      <w:keepNext/>
      <w:tabs>
        <w:tab w:val="num" w:pos="5400"/>
      </w:tabs>
      <w:ind w:left="5040"/>
      <w:jc w:val="center"/>
      <w:outlineLvl w:val="7"/>
    </w:pPr>
    <w:rPr>
      <w:rFonts w:ascii=".VnTimeH" w:hAnsi=".VnTimeH"/>
      <w:b/>
      <w:bCs/>
      <w:szCs w:val="24"/>
    </w:rPr>
  </w:style>
  <w:style w:type="paragraph" w:styleId="Heading9">
    <w:name w:val="heading 9"/>
    <w:basedOn w:val="Normal"/>
    <w:next w:val="Normal"/>
    <w:qFormat/>
    <w:rsid w:val="00474E9A"/>
    <w:pPr>
      <w:keepNext/>
      <w:tabs>
        <w:tab w:val="num" w:pos="6120"/>
      </w:tabs>
      <w:ind w:left="5760"/>
      <w:jc w:val="center"/>
      <w:outlineLvl w:val="8"/>
    </w:pPr>
    <w:rPr>
      <w:i/>
      <w:i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E1663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16637"/>
  </w:style>
  <w:style w:type="table" w:styleId="TableGrid">
    <w:name w:val="Table Grid"/>
    <w:basedOn w:val="TableNormal"/>
    <w:rsid w:val="00F002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E055CC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rsid w:val="005819D3"/>
    <w:pPr>
      <w:ind w:left="142" w:hanging="142"/>
    </w:pPr>
    <w:rPr>
      <w:rFonts w:ascii=".VnCentury Schoolbook" w:hAnsi=".VnCentury Schoolbook"/>
      <w:sz w:val="26"/>
      <w:szCs w:val="20"/>
    </w:rPr>
  </w:style>
  <w:style w:type="paragraph" w:customStyle="1" w:styleId="CharCharCharCharCharCharChar">
    <w:name w:val="Char Char Char Char Char Char Char"/>
    <w:autoRedefine/>
    <w:rsid w:val="00E17B50"/>
    <w:pPr>
      <w:tabs>
        <w:tab w:val="left" w:pos="1152"/>
      </w:tabs>
      <w:spacing w:before="120" w:after="120" w:line="312" w:lineRule="auto"/>
    </w:pPr>
    <w:rPr>
      <w:rFonts w:ascii="Arial" w:hAnsi="Arial" w:cs="Arial"/>
      <w:sz w:val="26"/>
      <w:szCs w:val="2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6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TN</Company>
  <LinksUpToDate>false</LinksUpToDate>
  <CharactersWithSpaces>1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Ms_Bong</dc:creator>
  <cp:keywords/>
  <cp:lastModifiedBy>NGUYỄN ĐỨC TƯỜNG</cp:lastModifiedBy>
  <cp:revision>2</cp:revision>
  <cp:lastPrinted>2016-05-30T09:53:00Z</cp:lastPrinted>
  <dcterms:created xsi:type="dcterms:W3CDTF">2018-07-24T09:00:00Z</dcterms:created>
  <dcterms:modified xsi:type="dcterms:W3CDTF">2018-07-24T09:00:00Z</dcterms:modified>
</cp:coreProperties>
</file>